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916" w:type="dxa"/>
        <w:tblInd w:w="-9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13"/>
        <w:gridCol w:w="5103"/>
      </w:tblGrid>
      <w:tr w:rsidR="000F218A" w:rsidRPr="00B17879" w14:paraId="12BE74BF" w14:textId="77777777" w:rsidTr="002B5EED">
        <w:trPr>
          <w:trHeight w:val="1288"/>
        </w:trPr>
        <w:tc>
          <w:tcPr>
            <w:tcW w:w="5813" w:type="dxa"/>
          </w:tcPr>
          <w:p w14:paraId="72B5EA20" w14:textId="77777777" w:rsidR="000F218A" w:rsidRDefault="000F218A" w:rsidP="002B5EED">
            <w:pPr>
              <w:pStyle w:val="Header"/>
            </w:pPr>
            <w:bookmarkStart w:id="0" w:name="_GoBack"/>
            <w:bookmarkEnd w:id="0"/>
          </w:p>
          <w:p w14:paraId="47E3C489" w14:textId="77777777" w:rsidR="000F218A" w:rsidRDefault="000F218A" w:rsidP="002B5EED">
            <w:pPr>
              <w:pStyle w:val="Header"/>
              <w:ind w:left="-108" w:firstLine="108"/>
            </w:pPr>
            <w:r>
              <w:rPr>
                <w:rFonts w:ascii="Kruti Dev 010" w:hAnsi="Kruti Dev 010"/>
                <w:noProof/>
                <w:sz w:val="26"/>
                <w:szCs w:val="26"/>
                <w:lang w:val="en-US"/>
              </w:rPr>
              <w:drawing>
                <wp:inline distT="0" distB="0" distL="0" distR="0" wp14:anchorId="72B362AD" wp14:editId="66DD7511">
                  <wp:extent cx="3896120" cy="755072"/>
                  <wp:effectExtent l="0" t="0" r="0" b="6985"/>
                  <wp:docPr id="4" name="Picture 2" descr="J:\logo\V 2\BLACK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J:\logo\V 2\BLAC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22790" cy="760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3" w:type="dxa"/>
          </w:tcPr>
          <w:p w14:paraId="07F79FCD" w14:textId="77777777" w:rsidR="000F218A" w:rsidRPr="00007C18" w:rsidRDefault="000F218A" w:rsidP="002B5EED">
            <w:pPr>
              <w:ind w:left="-392"/>
              <w:jc w:val="right"/>
              <w:rPr>
                <w:rFonts w:ascii="Kruti Dev 010" w:hAnsi="Kruti Dev 010"/>
                <w:b/>
                <w:color w:val="000000" w:themeColor="text1"/>
                <w:szCs w:val="20"/>
              </w:rPr>
            </w:pPr>
            <w:proofErr w:type="spellStart"/>
            <w:proofErr w:type="gramStart"/>
            <w:r w:rsidRPr="00007C18">
              <w:rPr>
                <w:rFonts w:ascii="Kruti Dev 010" w:hAnsi="Kruti Dev 010"/>
                <w:b/>
                <w:color w:val="000000" w:themeColor="text1"/>
                <w:szCs w:val="20"/>
              </w:rPr>
              <w:t>vkbZlh,evkj</w:t>
            </w:r>
            <w:proofErr w:type="gramEnd"/>
            <w:r w:rsidRPr="00007C18">
              <w:rPr>
                <w:rFonts w:ascii="Kruti Dev 010" w:hAnsi="Kruti Dev 010"/>
                <w:b/>
                <w:color w:val="000000" w:themeColor="text1"/>
                <w:szCs w:val="20"/>
              </w:rPr>
              <w:t>&amp;jk"Vªh</w:t>
            </w:r>
            <w:proofErr w:type="spellEnd"/>
            <w:r w:rsidRPr="00007C18">
              <w:rPr>
                <w:rFonts w:ascii="Kruti Dev 010" w:hAnsi="Kruti Dev 010"/>
                <w:b/>
                <w:color w:val="000000" w:themeColor="text1"/>
                <w:szCs w:val="20"/>
              </w:rPr>
              <w:t xml:space="preserve">; </w:t>
            </w:r>
            <w:proofErr w:type="spellStart"/>
            <w:r w:rsidRPr="00007C18">
              <w:rPr>
                <w:rFonts w:ascii="Kruti Dev 010" w:hAnsi="Kruti Dev 010"/>
                <w:b/>
                <w:color w:val="000000" w:themeColor="text1"/>
                <w:szCs w:val="20"/>
              </w:rPr>
              <w:t>tutkf</w:t>
            </w:r>
            <w:r>
              <w:rPr>
                <w:rFonts w:ascii="Kruti Dev 010" w:hAnsi="Kruti Dev 010"/>
                <w:b/>
                <w:color w:val="000000" w:themeColor="text1"/>
                <w:szCs w:val="20"/>
              </w:rPr>
              <w:t>r</w:t>
            </w:r>
            <w:r w:rsidRPr="00007C18">
              <w:rPr>
                <w:rFonts w:ascii="Kruti Dev 010" w:hAnsi="Kruti Dev 010"/>
                <w:b/>
                <w:color w:val="000000" w:themeColor="text1"/>
                <w:szCs w:val="20"/>
              </w:rPr>
              <w:t>LokLF;vuqla</w:t>
            </w:r>
            <w:proofErr w:type="spellEnd"/>
            <w:r w:rsidRPr="00007C18">
              <w:rPr>
                <w:rFonts w:ascii="Kruti Dev 010" w:hAnsi="Kruti Dev 010"/>
                <w:b/>
                <w:color w:val="000000" w:themeColor="text1"/>
                <w:szCs w:val="20"/>
              </w:rPr>
              <w:t>/</w:t>
            </w:r>
            <w:proofErr w:type="spellStart"/>
            <w:r w:rsidRPr="00007C18">
              <w:rPr>
                <w:rFonts w:ascii="Kruti Dev 010" w:hAnsi="Kruti Dev 010"/>
                <w:b/>
                <w:color w:val="000000" w:themeColor="text1"/>
                <w:szCs w:val="20"/>
              </w:rPr>
              <w:t>kkulaLFkku</w:t>
            </w:r>
            <w:proofErr w:type="spellEnd"/>
          </w:p>
          <w:p w14:paraId="41BA41C1" w14:textId="77777777" w:rsidR="000F218A" w:rsidRPr="00007C18" w:rsidRDefault="000F218A" w:rsidP="002B5EED">
            <w:pPr>
              <w:jc w:val="right"/>
              <w:rPr>
                <w:rFonts w:ascii="Kruti Dev 010" w:hAnsi="Kruti Dev 010"/>
                <w:b/>
                <w:color w:val="000000" w:themeColor="text1"/>
                <w:szCs w:val="20"/>
              </w:rPr>
            </w:pPr>
            <w:proofErr w:type="spellStart"/>
            <w:r w:rsidRPr="00007C18">
              <w:rPr>
                <w:rFonts w:ascii="Kruti Dev 010" w:hAnsi="Kruti Dev 010"/>
                <w:b/>
                <w:color w:val="000000" w:themeColor="text1"/>
                <w:szCs w:val="20"/>
              </w:rPr>
              <w:t>LokLF</w:t>
            </w:r>
            <w:proofErr w:type="spellEnd"/>
            <w:r w:rsidRPr="00007C18">
              <w:rPr>
                <w:rFonts w:ascii="Kruti Dev 010" w:hAnsi="Kruti Dev 010"/>
                <w:b/>
                <w:color w:val="000000" w:themeColor="text1"/>
                <w:szCs w:val="20"/>
              </w:rPr>
              <w:t xml:space="preserve">; </w:t>
            </w:r>
            <w:proofErr w:type="spellStart"/>
            <w:r w:rsidRPr="00007C18">
              <w:rPr>
                <w:rFonts w:ascii="Kruti Dev 010" w:hAnsi="Kruti Dev 010"/>
                <w:b/>
                <w:color w:val="000000" w:themeColor="text1"/>
                <w:szCs w:val="20"/>
              </w:rPr>
              <w:t>vuqla</w:t>
            </w:r>
            <w:proofErr w:type="spellEnd"/>
            <w:r w:rsidRPr="00007C18">
              <w:rPr>
                <w:rFonts w:ascii="Kruti Dev 010" w:hAnsi="Kruti Dev 010"/>
                <w:b/>
                <w:color w:val="000000" w:themeColor="text1"/>
                <w:szCs w:val="20"/>
              </w:rPr>
              <w:t>/</w:t>
            </w:r>
            <w:proofErr w:type="spellStart"/>
            <w:r w:rsidRPr="00007C18">
              <w:rPr>
                <w:rFonts w:ascii="Kruti Dev 010" w:hAnsi="Kruti Dev 010"/>
                <w:b/>
                <w:color w:val="000000" w:themeColor="text1"/>
                <w:szCs w:val="20"/>
              </w:rPr>
              <w:t>kkufoHkkx</w:t>
            </w:r>
            <w:proofErr w:type="spellEnd"/>
            <w:r w:rsidRPr="00007C18">
              <w:rPr>
                <w:rFonts w:ascii="Kruti Dev 010" w:hAnsi="Kruti Dev 010"/>
                <w:b/>
                <w:color w:val="000000" w:themeColor="text1"/>
                <w:szCs w:val="20"/>
              </w:rPr>
              <w:t xml:space="preserve">] </w:t>
            </w:r>
            <w:proofErr w:type="spellStart"/>
            <w:r w:rsidRPr="00007C18">
              <w:rPr>
                <w:rFonts w:ascii="Kruti Dev 010" w:hAnsi="Kruti Dev 010"/>
                <w:b/>
                <w:color w:val="000000" w:themeColor="text1"/>
                <w:szCs w:val="20"/>
              </w:rPr>
              <w:t>LokLF</w:t>
            </w:r>
            <w:proofErr w:type="spellEnd"/>
            <w:proofErr w:type="gramStart"/>
            <w:r w:rsidRPr="00007C18">
              <w:rPr>
                <w:rFonts w:ascii="Kruti Dev 010" w:hAnsi="Kruti Dev 010"/>
                <w:b/>
                <w:color w:val="000000" w:themeColor="text1"/>
                <w:szCs w:val="20"/>
              </w:rPr>
              <w:t>;</w:t>
            </w:r>
            <w:r>
              <w:rPr>
                <w:rFonts w:ascii="Kruti Dev 010" w:hAnsi="Kruti Dev 010"/>
                <w:b/>
                <w:color w:val="000000" w:themeColor="text1"/>
                <w:szCs w:val="20"/>
              </w:rPr>
              <w:t xml:space="preserve"> ,</w:t>
            </w:r>
            <w:proofErr w:type="spellStart"/>
            <w:r>
              <w:rPr>
                <w:rFonts w:ascii="Kruti Dev 010" w:hAnsi="Kruti Dev 010"/>
                <w:b/>
                <w:color w:val="000000" w:themeColor="text1"/>
                <w:szCs w:val="20"/>
              </w:rPr>
              <w:t>oa</w:t>
            </w:r>
            <w:r w:rsidRPr="00007C18">
              <w:rPr>
                <w:rFonts w:ascii="Kruti Dev 010" w:hAnsi="Kruti Dev 010"/>
                <w:b/>
                <w:color w:val="000000" w:themeColor="text1"/>
                <w:szCs w:val="20"/>
              </w:rPr>
              <w:t>ifjokj</w:t>
            </w:r>
            <w:proofErr w:type="spellEnd"/>
            <w:proofErr w:type="gramEnd"/>
          </w:p>
          <w:p w14:paraId="2179717E" w14:textId="77777777" w:rsidR="000F218A" w:rsidRPr="00007C18" w:rsidRDefault="000F218A" w:rsidP="002B5EED">
            <w:pPr>
              <w:jc w:val="right"/>
              <w:rPr>
                <w:rFonts w:ascii="Kruti Dev 010" w:hAnsi="Kruti Dev 010"/>
                <w:b/>
                <w:color w:val="000000" w:themeColor="text1"/>
                <w:szCs w:val="20"/>
              </w:rPr>
            </w:pPr>
            <w:proofErr w:type="spellStart"/>
            <w:proofErr w:type="gramStart"/>
            <w:r w:rsidRPr="00007C18">
              <w:rPr>
                <w:rFonts w:ascii="Kruti Dev 010" w:hAnsi="Kruti Dev 010"/>
                <w:b/>
                <w:color w:val="000000" w:themeColor="text1"/>
                <w:szCs w:val="20"/>
              </w:rPr>
              <w:t>dY;k.kea</w:t>
            </w:r>
            <w:proofErr w:type="spellEnd"/>
            <w:proofErr w:type="gramEnd"/>
            <w:r w:rsidRPr="00007C18">
              <w:rPr>
                <w:rFonts w:ascii="Kruti Dev 010" w:hAnsi="Kruti Dev 010"/>
                <w:b/>
                <w:color w:val="000000" w:themeColor="text1"/>
                <w:szCs w:val="20"/>
              </w:rPr>
              <w:t>=</w:t>
            </w:r>
            <w:proofErr w:type="spellStart"/>
            <w:r w:rsidRPr="00007C18">
              <w:rPr>
                <w:rFonts w:ascii="Kruti Dev 010" w:hAnsi="Kruti Dev 010"/>
                <w:b/>
                <w:color w:val="000000" w:themeColor="text1"/>
                <w:szCs w:val="20"/>
              </w:rPr>
              <w:t>ky</w:t>
            </w:r>
            <w:proofErr w:type="spellEnd"/>
            <w:r w:rsidRPr="00007C18">
              <w:rPr>
                <w:rFonts w:ascii="Kruti Dev 010" w:hAnsi="Kruti Dev 010"/>
                <w:b/>
                <w:color w:val="000000" w:themeColor="text1"/>
                <w:szCs w:val="20"/>
              </w:rPr>
              <w:t xml:space="preserve">;] </w:t>
            </w:r>
            <w:proofErr w:type="spellStart"/>
            <w:r w:rsidRPr="00007C18">
              <w:rPr>
                <w:rFonts w:ascii="Kruti Dev 010" w:hAnsi="Kruti Dev 010"/>
                <w:b/>
                <w:color w:val="000000" w:themeColor="text1"/>
                <w:szCs w:val="20"/>
              </w:rPr>
              <w:t>Hkkjrljdkj</w:t>
            </w:r>
            <w:proofErr w:type="spellEnd"/>
          </w:p>
          <w:p w14:paraId="4B03A339" w14:textId="77777777" w:rsidR="000F218A" w:rsidRPr="00110A87" w:rsidRDefault="000F218A" w:rsidP="002B5EED">
            <w:pPr>
              <w:jc w:val="right"/>
              <w:rPr>
                <w:rFonts w:ascii="Gotham Medium" w:hAnsi="Gotham Medium"/>
                <w:color w:val="000000" w:themeColor="text1"/>
                <w:sz w:val="10"/>
                <w:szCs w:val="12"/>
              </w:rPr>
            </w:pPr>
          </w:p>
          <w:p w14:paraId="6599A13D" w14:textId="77777777" w:rsidR="000F218A" w:rsidRPr="00007C18" w:rsidRDefault="000F218A" w:rsidP="002B5EED">
            <w:pPr>
              <w:jc w:val="right"/>
              <w:rPr>
                <w:rFonts w:ascii="Gotham Medium" w:hAnsi="Gotham Medium"/>
                <w:color w:val="000000" w:themeColor="text1"/>
                <w:sz w:val="16"/>
                <w:szCs w:val="18"/>
              </w:rPr>
            </w:pPr>
            <w:r w:rsidRPr="00007C18">
              <w:rPr>
                <w:rFonts w:ascii="Gotham Medium" w:hAnsi="Gotham Medium"/>
                <w:color w:val="000000" w:themeColor="text1"/>
                <w:sz w:val="16"/>
                <w:szCs w:val="18"/>
              </w:rPr>
              <w:t>ICMR - National Institute of Research in Tribal Health</w:t>
            </w:r>
          </w:p>
          <w:p w14:paraId="51CB91B4" w14:textId="77777777" w:rsidR="000F218A" w:rsidRPr="00007C18" w:rsidRDefault="000F218A" w:rsidP="002B5EED">
            <w:pPr>
              <w:ind w:left="-108"/>
              <w:jc w:val="right"/>
              <w:rPr>
                <w:rFonts w:ascii="Gotham Medium" w:hAnsi="Gotham Medium"/>
                <w:color w:val="000000" w:themeColor="text1"/>
                <w:sz w:val="16"/>
                <w:szCs w:val="18"/>
              </w:rPr>
            </w:pPr>
            <w:r w:rsidRPr="00007C18">
              <w:rPr>
                <w:rFonts w:ascii="Gotham Medium" w:hAnsi="Gotham Medium"/>
                <w:color w:val="000000" w:themeColor="text1"/>
                <w:sz w:val="16"/>
                <w:szCs w:val="18"/>
              </w:rPr>
              <w:t xml:space="preserve">Department of Health Research, Ministry of Health </w:t>
            </w:r>
          </w:p>
          <w:p w14:paraId="09A1797D" w14:textId="77777777" w:rsidR="000F218A" w:rsidRPr="00B17879" w:rsidRDefault="000F218A" w:rsidP="002B5EED">
            <w:pPr>
              <w:jc w:val="right"/>
              <w:rPr>
                <w:rFonts w:ascii="Gotham Medium" w:hAnsi="Gotham Medium"/>
                <w:color w:val="000000" w:themeColor="text1"/>
                <w:sz w:val="16"/>
                <w:szCs w:val="18"/>
              </w:rPr>
            </w:pPr>
            <w:r w:rsidRPr="00007C18">
              <w:rPr>
                <w:rFonts w:ascii="Gotham Medium" w:hAnsi="Gotham Medium"/>
                <w:color w:val="000000" w:themeColor="text1"/>
                <w:sz w:val="16"/>
                <w:szCs w:val="18"/>
              </w:rPr>
              <w:t>and Family Welfare, Government of India</w:t>
            </w:r>
          </w:p>
        </w:tc>
      </w:tr>
    </w:tbl>
    <w:p w14:paraId="7E4FA280" w14:textId="77777777" w:rsidR="000F218A" w:rsidRDefault="000F218A" w:rsidP="000F218A">
      <w:pPr>
        <w:shd w:val="clear" w:color="auto" w:fill="FFFFFF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58E0EE82" wp14:editId="482AC931">
                <wp:simplePos x="0" y="0"/>
                <wp:positionH relativeFrom="column">
                  <wp:posOffset>-66675</wp:posOffset>
                </wp:positionH>
                <wp:positionV relativeFrom="paragraph">
                  <wp:posOffset>83184</wp:posOffset>
                </wp:positionV>
                <wp:extent cx="6762750" cy="0"/>
                <wp:effectExtent l="0" t="0" r="0" b="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762750" cy="0"/>
                        </a:xfrm>
                        <a:prstGeom prst="line">
                          <a:avLst/>
                        </a:prstGeom>
                        <a:ln w="19050"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096AE7" id="Straight Connector 1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5.25pt,6.55pt" to="527.25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" strokecolor="black [3040]" strokeweight="1.5pt">
                <v:stroke dashstyle="3 1"/>
                <o:lock v:ext="edit" shapetype="f"/>
              </v:line>
            </w:pict>
          </mc:Fallback>
        </mc:AlternateContent>
      </w:r>
    </w:p>
    <w:p w14:paraId="501A04A8" w14:textId="7D139124" w:rsidR="000F218A" w:rsidRPr="00166B9D" w:rsidRDefault="000F218A" w:rsidP="000F218A">
      <w:pPr>
        <w:shd w:val="clear" w:color="auto" w:fill="FFFFFF"/>
        <w:ind w:left="284" w:hanging="284"/>
      </w:pPr>
      <w:r w:rsidRPr="00166B9D">
        <w:t>No NIRTH-</w:t>
      </w:r>
      <w:proofErr w:type="spellStart"/>
      <w:r w:rsidRPr="00166B9D">
        <w:t>Estt</w:t>
      </w:r>
      <w:proofErr w:type="spellEnd"/>
      <w:r w:rsidRPr="00166B9D">
        <w:t xml:space="preserve">/Tour Order/   </w:t>
      </w:r>
      <w:r w:rsidRPr="00166B9D">
        <w:tab/>
      </w:r>
      <w:r w:rsidRPr="00166B9D">
        <w:tab/>
      </w:r>
      <w:r w:rsidRPr="00166B9D">
        <w:tab/>
      </w:r>
      <w:r w:rsidRPr="00166B9D">
        <w:tab/>
      </w:r>
      <w:r w:rsidRPr="00166B9D">
        <w:tab/>
      </w:r>
      <w:r>
        <w:tab/>
      </w:r>
      <w:r>
        <w:tab/>
      </w:r>
      <w:r>
        <w:tab/>
      </w:r>
      <w:r w:rsidRPr="00166B9D">
        <w:t>Date:</w:t>
      </w:r>
      <w:r>
        <w:t xml:space="preserve"> </w:t>
      </w:r>
      <w:r w:rsidR="00A332BF">
        <w:t>……………</w:t>
      </w:r>
      <w:r w:rsidR="00637F23">
        <w:t>…</w:t>
      </w:r>
      <w:r w:rsidR="00A332BF">
        <w:t xml:space="preserve"> 2025</w:t>
      </w:r>
    </w:p>
    <w:p w14:paraId="3226CFFA" w14:textId="77777777" w:rsidR="000F218A" w:rsidRPr="00E026CA" w:rsidRDefault="000F218A" w:rsidP="000F218A">
      <w:pPr>
        <w:ind w:left="2880" w:hanging="2880"/>
        <w:jc w:val="center"/>
        <w:rPr>
          <w:b/>
          <w:bCs/>
          <w:u w:val="single"/>
        </w:rPr>
      </w:pPr>
      <w:r w:rsidRPr="00E026CA">
        <w:rPr>
          <w:b/>
          <w:bCs/>
          <w:u w:val="single"/>
        </w:rPr>
        <w:t>TOUR PROGRAMME</w:t>
      </w:r>
    </w:p>
    <w:p w14:paraId="1605860F" w14:textId="77777777" w:rsidR="000F218A" w:rsidRPr="00166B9D" w:rsidRDefault="000F218A" w:rsidP="000F218A"/>
    <w:p w14:paraId="6CF4B7ED" w14:textId="06946BE5" w:rsidR="000F218A" w:rsidRPr="00166B9D" w:rsidRDefault="000F218A" w:rsidP="000F218A">
      <w:pPr>
        <w:rPr>
          <w:rFonts w:cstheme="minorBidi"/>
          <w:b/>
          <w:bCs/>
          <w:lang w:bidi="hi-IN"/>
        </w:rPr>
      </w:pPr>
      <w:r w:rsidRPr="00E026CA">
        <w:rPr>
          <w:rFonts w:cs="Kokila" w:hint="cs"/>
          <w:b/>
          <w:bCs/>
          <w:sz w:val="24"/>
          <w:szCs w:val="24"/>
          <w:cs/>
          <w:lang w:bidi="hi-IN"/>
        </w:rPr>
        <w:t xml:space="preserve">फंडिंग स्रोत </w:t>
      </w:r>
      <w:r w:rsidRPr="00166B9D">
        <w:rPr>
          <w:rFonts w:cs="Kokila" w:hint="cs"/>
          <w:b/>
          <w:bCs/>
          <w:cs/>
          <w:lang w:bidi="hi-IN"/>
        </w:rPr>
        <w:t>/</w:t>
      </w:r>
      <w:r w:rsidR="00143320">
        <w:rPr>
          <w:rFonts w:cs="Kokila" w:hint="cs"/>
          <w:b/>
          <w:bCs/>
          <w:cs/>
          <w:lang w:bidi="hi-IN"/>
        </w:rPr>
        <w:t xml:space="preserve"> </w:t>
      </w:r>
      <w:r w:rsidRPr="00166B9D">
        <w:t>Funding Source</w:t>
      </w:r>
      <w:r w:rsidR="0033216F">
        <w:t xml:space="preserve">  </w:t>
      </w:r>
      <w:r w:rsidR="00143320">
        <w:t>: …………………………………</w:t>
      </w:r>
      <w:r w:rsidR="0033216F">
        <w:t xml:space="preserve">…., Fund </w:t>
      </w:r>
      <w:proofErr w:type="gramStart"/>
      <w:r w:rsidR="0033216F">
        <w:t>Availability :</w:t>
      </w:r>
      <w:proofErr w:type="gramEnd"/>
      <w:r w:rsidR="0033216F">
        <w:t xml:space="preserve"> Yes / No ……………………</w:t>
      </w:r>
    </w:p>
    <w:p w14:paraId="4FDEA989" w14:textId="41EA6A66" w:rsidR="00881266" w:rsidRDefault="00881266" w:rsidP="00881266">
      <w:pPr>
        <w:rPr>
          <w:rFonts w:cstheme="minorBidi"/>
          <w:cs/>
          <w:lang w:bidi="hi-IN"/>
        </w:rPr>
      </w:pPr>
      <w:r>
        <w:rPr>
          <w:rFonts w:cstheme="minorBidi" w:hint="cs"/>
          <w:cs/>
          <w:lang w:bidi="hi-IN"/>
        </w:rPr>
        <w:t>Siganture of Acc. Officer/ Official of Accounts Secttion : .................................................................</w:t>
      </w:r>
    </w:p>
    <w:p w14:paraId="09C9D83E" w14:textId="130F5FE6" w:rsidR="00881266" w:rsidRDefault="000F218A" w:rsidP="000F218A">
      <w:pPr>
        <w:rPr>
          <w:rFonts w:cstheme="minorBidi"/>
          <w:cs/>
          <w:lang w:bidi="hi-IN"/>
        </w:rPr>
      </w:pPr>
      <w:r w:rsidRPr="00166B9D">
        <w:rPr>
          <w:rFonts w:cstheme="minorBidi" w:hint="cs"/>
          <w:cs/>
          <w:lang w:bidi="hi-IN"/>
        </w:rPr>
        <w:t>(</w:t>
      </w:r>
      <w:r w:rsidRPr="007E303C">
        <w:rPr>
          <w:rFonts w:ascii="Kokila" w:hAnsi="Kokila" w:cs="Kokila"/>
          <w:cs/>
          <w:lang w:bidi="hi-IN"/>
        </w:rPr>
        <w:t>परियोजनाओ के मामले में, परियोजना का नाम लिखा जाना चाहिए</w:t>
      </w:r>
      <w:r w:rsidRPr="00166B9D">
        <w:rPr>
          <w:rFonts w:cstheme="minorBidi" w:hint="cs"/>
          <w:cs/>
          <w:lang w:bidi="hi-IN"/>
        </w:rPr>
        <w:t xml:space="preserve"> /</w:t>
      </w:r>
    </w:p>
    <w:p w14:paraId="020F48D5" w14:textId="590092C3" w:rsidR="00535B04" w:rsidRPr="00166B9D" w:rsidRDefault="000F218A" w:rsidP="00535B04">
      <w:r w:rsidRPr="00166B9D">
        <w:t>In case of projects, the name of the project should be written)</w:t>
      </w:r>
    </w:p>
    <w:p w14:paraId="1F69BBB1" w14:textId="2679213B" w:rsidR="00535B04" w:rsidRPr="00535B04" w:rsidRDefault="00535B04" w:rsidP="009A0E53">
      <w:pPr>
        <w:pStyle w:val="ListParagraph"/>
        <w:numPr>
          <w:ilvl w:val="0"/>
          <w:numId w:val="12"/>
        </w:numPr>
        <w:contextualSpacing w:val="0"/>
        <w:rPr>
          <w:color w:val="0070C0"/>
          <w:sz w:val="24"/>
          <w:szCs w:val="24"/>
        </w:rPr>
      </w:pPr>
      <w:r w:rsidRPr="00535B04">
        <w:rPr>
          <w:rFonts w:ascii="Kokila" w:hAnsi="Kokila" w:cs="Kokila" w:hint="cs"/>
          <w:sz w:val="24"/>
          <w:szCs w:val="24"/>
          <w:cs/>
          <w:lang w:bidi="hi-IN"/>
        </w:rPr>
        <w:t>आवेदक</w:t>
      </w:r>
      <w:r w:rsidRPr="00535B04">
        <w:rPr>
          <w:rFonts w:cs="Kokila" w:hint="cs"/>
          <w:sz w:val="24"/>
          <w:szCs w:val="24"/>
          <w:cs/>
          <w:lang w:bidi="hi-IN"/>
        </w:rPr>
        <w:t xml:space="preserve"> अधिकारी का नाम एवं पदनाम </w:t>
      </w:r>
    </w:p>
    <w:p w14:paraId="36524481" w14:textId="77777777" w:rsidR="00535B04" w:rsidRPr="00166B9D" w:rsidRDefault="00535B04" w:rsidP="009A0E53">
      <w:pPr>
        <w:pStyle w:val="ListParagraph"/>
        <w:contextualSpacing w:val="0"/>
        <w:rPr>
          <w:rFonts w:cstheme="minorBidi"/>
          <w:color w:val="0070C0"/>
          <w:lang w:bidi="hi-IN"/>
        </w:rPr>
      </w:pPr>
      <w:r w:rsidRPr="00166B9D">
        <w:t>Name of the Applicant Officer</w:t>
      </w:r>
      <w:r w:rsidRPr="00166B9D">
        <w:rPr>
          <w:rFonts w:cstheme="minorBidi" w:hint="cs"/>
          <w:cs/>
          <w:lang w:bidi="hi-IN"/>
        </w:rPr>
        <w:t>&amp;</w:t>
      </w:r>
      <w:r w:rsidRPr="00166B9D">
        <w:t>Designation</w:t>
      </w:r>
      <w:r>
        <w:rPr>
          <w:rFonts w:cstheme="minorBidi"/>
          <w:lang w:bidi="hi-IN"/>
        </w:rPr>
        <w:t xml:space="preserve">: </w:t>
      </w:r>
    </w:p>
    <w:p w14:paraId="0D1AD31F" w14:textId="77777777" w:rsidR="00535B04" w:rsidRPr="00166B9D" w:rsidRDefault="00535B04" w:rsidP="00535B04">
      <w:pPr>
        <w:pStyle w:val="ListParagraph"/>
        <w:numPr>
          <w:ilvl w:val="0"/>
          <w:numId w:val="12"/>
        </w:numPr>
      </w:pPr>
      <w:r w:rsidRPr="00233368">
        <w:rPr>
          <w:rFonts w:cs="Kokila" w:hint="cs"/>
          <w:sz w:val="24"/>
          <w:szCs w:val="24"/>
          <w:cs/>
          <w:lang w:bidi="hi-IN"/>
        </w:rPr>
        <w:t xml:space="preserve">दौरा कार्यक्रम का विवरण </w:t>
      </w:r>
      <w:r w:rsidRPr="00166B9D">
        <w:rPr>
          <w:rFonts w:cs="Kokila" w:hint="cs"/>
          <w:cs/>
          <w:lang w:bidi="hi-IN"/>
        </w:rPr>
        <w:t xml:space="preserve">/ </w:t>
      </w:r>
      <w:r w:rsidRPr="00166B9D">
        <w:t>Details of the tour Programme: -</w:t>
      </w:r>
    </w:p>
    <w:p w14:paraId="5921FFF6" w14:textId="77777777" w:rsidR="00535B04" w:rsidRDefault="00535B04" w:rsidP="00535B04">
      <w:pPr>
        <w:pStyle w:val="ListParagraph"/>
        <w:numPr>
          <w:ilvl w:val="0"/>
          <w:numId w:val="7"/>
        </w:numPr>
      </w:pPr>
      <w:r w:rsidRPr="00233368">
        <w:rPr>
          <w:rFonts w:cs="Kokila" w:hint="cs"/>
          <w:sz w:val="24"/>
          <w:szCs w:val="24"/>
          <w:cs/>
          <w:lang w:bidi="hi-IN"/>
        </w:rPr>
        <w:t xml:space="preserve">दौरे की अवधि </w:t>
      </w:r>
      <w:r w:rsidRPr="002E5038">
        <w:rPr>
          <w:rFonts w:cs="Kokila" w:hint="cs"/>
          <w:cs/>
          <w:lang w:bidi="hi-IN"/>
        </w:rPr>
        <w:t xml:space="preserve">/ </w:t>
      </w:r>
      <w:r w:rsidRPr="00166B9D">
        <w:t>Period of Tour</w:t>
      </w:r>
      <w:r>
        <w:t xml:space="preserve"> </w:t>
      </w:r>
      <w:r w:rsidRPr="002E5038">
        <w:rPr>
          <w:rFonts w:cstheme="minorBidi"/>
          <w:lang w:bidi="hi-IN"/>
        </w:rPr>
        <w:t>From</w:t>
      </w:r>
      <w:r>
        <w:rPr>
          <w:rFonts w:cstheme="minorBidi"/>
          <w:lang w:bidi="hi-IN"/>
        </w:rPr>
        <w:t xml:space="preserve"> </w:t>
      </w:r>
    </w:p>
    <w:p w14:paraId="086566F3" w14:textId="77777777" w:rsidR="00535B04" w:rsidRPr="00166B9D" w:rsidRDefault="00535B04" w:rsidP="00535B04">
      <w:pPr>
        <w:pStyle w:val="ListParagraph"/>
        <w:numPr>
          <w:ilvl w:val="0"/>
          <w:numId w:val="7"/>
        </w:numPr>
      </w:pPr>
      <w:r w:rsidRPr="004B52E3">
        <w:rPr>
          <w:rFonts w:cs="Kokila" w:hint="cs"/>
          <w:sz w:val="24"/>
          <w:szCs w:val="24"/>
          <w:cs/>
          <w:lang w:bidi="hi-IN"/>
        </w:rPr>
        <w:t>दौरे के उद्देश्य</w:t>
      </w:r>
      <w:r w:rsidRPr="004B52E3">
        <w:rPr>
          <w:rFonts w:cs="Kokila" w:hint="cs"/>
          <w:cs/>
          <w:lang w:bidi="hi-IN"/>
        </w:rPr>
        <w:t xml:space="preserve">/ </w:t>
      </w:r>
      <w:r w:rsidRPr="00166B9D">
        <w:t>Purpose of Tour</w:t>
      </w:r>
      <w:r w:rsidRPr="004B52E3">
        <w:rPr>
          <w:rFonts w:cstheme="minorBidi"/>
          <w:lang w:bidi="hi-IN"/>
        </w:rPr>
        <w:t xml:space="preserve">: </w:t>
      </w:r>
    </w:p>
    <w:p w14:paraId="352B1EF1" w14:textId="77777777" w:rsidR="00535B04" w:rsidRPr="00233368" w:rsidRDefault="00535B04" w:rsidP="00535B04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233368">
        <w:rPr>
          <w:rFonts w:ascii="Kokila" w:hAnsi="Kokila" w:cs="Kokila" w:hint="cs"/>
          <w:sz w:val="24"/>
          <w:szCs w:val="24"/>
          <w:cs/>
          <w:lang w:bidi="hi-IN"/>
        </w:rPr>
        <w:t>स्थान</w:t>
      </w:r>
      <w:r w:rsidRPr="00233368">
        <w:rPr>
          <w:rFonts w:cs="Kokila" w:hint="cs"/>
          <w:sz w:val="24"/>
          <w:szCs w:val="24"/>
          <w:cs/>
          <w:lang w:bidi="hi-IN"/>
        </w:rPr>
        <w:t xml:space="preserve"> /</w:t>
      </w:r>
      <w:r w:rsidRPr="00233368">
        <w:rPr>
          <w:rFonts w:ascii="Kokila" w:hAnsi="Kokila" w:cs="Kokila" w:hint="cs"/>
          <w:sz w:val="24"/>
          <w:szCs w:val="24"/>
          <w:cs/>
          <w:lang w:bidi="hi-IN"/>
        </w:rPr>
        <w:t>स्थानों</w:t>
      </w:r>
      <w:r>
        <w:rPr>
          <w:rFonts w:ascii="Kokila" w:hAnsi="Kokila" w:cs="Kokila"/>
          <w:sz w:val="24"/>
          <w:szCs w:val="24"/>
          <w:lang w:bidi="hi-IN"/>
        </w:rPr>
        <w:t xml:space="preserve"> </w:t>
      </w:r>
      <w:r w:rsidRPr="00233368">
        <w:rPr>
          <w:rFonts w:ascii="Kokila" w:hAnsi="Kokila" w:cs="Kokila" w:hint="cs"/>
          <w:sz w:val="24"/>
          <w:szCs w:val="24"/>
          <w:cs/>
          <w:lang w:bidi="hi-IN"/>
        </w:rPr>
        <w:t>के</w:t>
      </w:r>
      <w:r>
        <w:rPr>
          <w:rFonts w:ascii="Kokila" w:hAnsi="Kokila" w:cs="Kokila"/>
          <w:sz w:val="24"/>
          <w:szCs w:val="24"/>
          <w:lang w:bidi="hi-IN"/>
        </w:rPr>
        <w:t xml:space="preserve"> </w:t>
      </w:r>
      <w:r w:rsidRPr="00233368">
        <w:rPr>
          <w:rFonts w:ascii="Kokila" w:hAnsi="Kokila" w:cs="Kokila" w:hint="cs"/>
          <w:sz w:val="24"/>
          <w:szCs w:val="24"/>
          <w:cs/>
          <w:lang w:bidi="hi-IN"/>
        </w:rPr>
        <w:t>नाम</w:t>
      </w:r>
      <w:r>
        <w:rPr>
          <w:rFonts w:ascii="Kokila" w:hAnsi="Kokila" w:cs="Kokila"/>
          <w:sz w:val="24"/>
          <w:szCs w:val="24"/>
          <w:lang w:bidi="hi-IN"/>
        </w:rPr>
        <w:t xml:space="preserve"> </w:t>
      </w:r>
      <w:r w:rsidRPr="00233368">
        <w:rPr>
          <w:rFonts w:ascii="Kokila" w:hAnsi="Kokila" w:cs="Kokila" w:hint="cs"/>
          <w:sz w:val="24"/>
          <w:szCs w:val="24"/>
          <w:cs/>
          <w:lang w:bidi="hi-IN"/>
        </w:rPr>
        <w:t>जहाँ</w:t>
      </w:r>
      <w:r>
        <w:rPr>
          <w:rFonts w:ascii="Kokila" w:hAnsi="Kokila" w:cs="Kokila"/>
          <w:sz w:val="24"/>
          <w:szCs w:val="24"/>
          <w:lang w:bidi="hi-IN"/>
        </w:rPr>
        <w:t xml:space="preserve"> </w:t>
      </w:r>
      <w:r w:rsidRPr="00233368">
        <w:rPr>
          <w:rFonts w:ascii="Kokila" w:hAnsi="Kokila" w:cs="Kokila" w:hint="cs"/>
          <w:sz w:val="24"/>
          <w:szCs w:val="24"/>
          <w:cs/>
          <w:lang w:bidi="hi-IN"/>
        </w:rPr>
        <w:t>की</w:t>
      </w:r>
      <w:r>
        <w:rPr>
          <w:rFonts w:ascii="Kokila" w:hAnsi="Kokila" w:cs="Kokila"/>
          <w:sz w:val="24"/>
          <w:szCs w:val="24"/>
          <w:lang w:bidi="hi-IN"/>
        </w:rPr>
        <w:t xml:space="preserve"> </w:t>
      </w:r>
      <w:r w:rsidRPr="00233368">
        <w:rPr>
          <w:rFonts w:ascii="Kokila" w:hAnsi="Kokila" w:cs="Kokila" w:hint="cs"/>
          <w:sz w:val="24"/>
          <w:szCs w:val="24"/>
          <w:cs/>
          <w:lang w:bidi="hi-IN"/>
        </w:rPr>
        <w:t>यात्रा</w:t>
      </w:r>
      <w:r>
        <w:rPr>
          <w:rFonts w:ascii="Kokila" w:hAnsi="Kokila" w:cs="Kokila"/>
          <w:sz w:val="24"/>
          <w:szCs w:val="24"/>
          <w:lang w:bidi="hi-IN"/>
        </w:rPr>
        <w:t xml:space="preserve"> </w:t>
      </w:r>
      <w:r w:rsidRPr="00233368">
        <w:rPr>
          <w:rFonts w:ascii="Kokila" w:hAnsi="Kokila" w:cs="Kokila" w:hint="cs"/>
          <w:sz w:val="24"/>
          <w:szCs w:val="24"/>
          <w:cs/>
          <w:lang w:bidi="hi-IN"/>
        </w:rPr>
        <w:t>करना</w:t>
      </w:r>
      <w:r>
        <w:rPr>
          <w:rFonts w:ascii="Kokila" w:hAnsi="Kokila" w:cs="Kokila"/>
          <w:sz w:val="24"/>
          <w:szCs w:val="24"/>
          <w:lang w:bidi="hi-IN"/>
        </w:rPr>
        <w:t xml:space="preserve"> </w:t>
      </w:r>
      <w:r w:rsidRPr="00233368">
        <w:rPr>
          <w:rFonts w:ascii="Kokila" w:hAnsi="Kokila" w:cs="Kokila" w:hint="cs"/>
          <w:sz w:val="24"/>
          <w:szCs w:val="24"/>
          <w:cs/>
          <w:lang w:bidi="hi-IN"/>
        </w:rPr>
        <w:t>हैं</w:t>
      </w:r>
      <w:r>
        <w:rPr>
          <w:rFonts w:ascii="Kokila" w:hAnsi="Kokila" w:cs="Kokila"/>
          <w:sz w:val="24"/>
          <w:szCs w:val="24"/>
          <w:lang w:bidi="hi-IN"/>
        </w:rPr>
        <w:t xml:space="preserve"> </w:t>
      </w:r>
    </w:p>
    <w:p w14:paraId="524ED2E6" w14:textId="77777777" w:rsidR="00535B04" w:rsidRPr="002E5038" w:rsidRDefault="00535B04" w:rsidP="00535B04">
      <w:pPr>
        <w:pStyle w:val="ListParagraph"/>
        <w:ind w:left="750"/>
      </w:pPr>
      <w:r w:rsidRPr="00166B9D">
        <w:t>Name of Place(s) to be visited</w:t>
      </w:r>
      <w:r>
        <w:rPr>
          <w:rFonts w:cstheme="minorBidi"/>
          <w:lang w:bidi="hi-IN"/>
        </w:rPr>
        <w:t xml:space="preserve">: </w:t>
      </w:r>
    </w:p>
    <w:tbl>
      <w:tblPr>
        <w:tblStyle w:val="TableGrid"/>
        <w:tblpPr w:leftFromText="180" w:rightFromText="180" w:vertAnchor="text" w:horzAnchor="margin" w:tblpY="444"/>
        <w:tblW w:w="11165" w:type="dxa"/>
        <w:tblLayout w:type="fixed"/>
        <w:tblLook w:val="04A0" w:firstRow="1" w:lastRow="0" w:firstColumn="1" w:lastColumn="0" w:noHBand="0" w:noVBand="1"/>
      </w:tblPr>
      <w:tblGrid>
        <w:gridCol w:w="581"/>
        <w:gridCol w:w="1512"/>
        <w:gridCol w:w="1276"/>
        <w:gridCol w:w="850"/>
        <w:gridCol w:w="992"/>
        <w:gridCol w:w="851"/>
        <w:gridCol w:w="850"/>
        <w:gridCol w:w="993"/>
        <w:gridCol w:w="850"/>
        <w:gridCol w:w="1134"/>
        <w:gridCol w:w="1276"/>
      </w:tblGrid>
      <w:tr w:rsidR="00535B04" w:rsidRPr="00166B9D" w14:paraId="03B3DD51" w14:textId="77777777" w:rsidTr="00B60C51">
        <w:trPr>
          <w:trHeight w:val="377"/>
        </w:trPr>
        <w:tc>
          <w:tcPr>
            <w:tcW w:w="581" w:type="dxa"/>
            <w:vMerge w:val="restart"/>
            <w:vAlign w:val="center"/>
          </w:tcPr>
          <w:p w14:paraId="34FDA91B" w14:textId="77777777" w:rsidR="00535B04" w:rsidRPr="00166B9D" w:rsidRDefault="00535B04" w:rsidP="00B60C51">
            <w:pPr>
              <w:jc w:val="center"/>
              <w:rPr>
                <w:rFonts w:cstheme="minorBidi"/>
                <w:lang w:bidi="hi-IN"/>
              </w:rPr>
            </w:pPr>
          </w:p>
          <w:p w14:paraId="024D4BB3" w14:textId="77777777" w:rsidR="00535B04" w:rsidRDefault="00535B04" w:rsidP="00B60C51">
            <w:pPr>
              <w:jc w:val="center"/>
              <w:rPr>
                <w:rFonts w:cstheme="minorBidi"/>
                <w:lang w:bidi="hi-IN"/>
              </w:rPr>
            </w:pPr>
            <w:r w:rsidRPr="00166B9D">
              <w:rPr>
                <w:rFonts w:cs="Kokila" w:hint="cs"/>
                <w:cs/>
                <w:lang w:bidi="hi-IN"/>
              </w:rPr>
              <w:t>क्र</w:t>
            </w:r>
            <w:r w:rsidRPr="00166B9D">
              <w:rPr>
                <w:rFonts w:cstheme="minorBidi" w:hint="cs"/>
                <w:cs/>
                <w:lang w:bidi="hi-IN"/>
              </w:rPr>
              <w:t>.</w:t>
            </w:r>
            <w:r w:rsidRPr="00166B9D">
              <w:rPr>
                <w:rFonts w:cs="Kokila" w:hint="cs"/>
                <w:cs/>
                <w:lang w:bidi="hi-IN"/>
              </w:rPr>
              <w:t>सं</w:t>
            </w:r>
            <w:r w:rsidRPr="00166B9D">
              <w:rPr>
                <w:rFonts w:cstheme="minorBidi" w:hint="cs"/>
                <w:cs/>
                <w:lang w:bidi="hi-IN"/>
              </w:rPr>
              <w:t>.</w:t>
            </w:r>
          </w:p>
          <w:p w14:paraId="6A5DD22A" w14:textId="0C59ED23" w:rsidR="00535B04" w:rsidRPr="003014BD" w:rsidRDefault="00535B04" w:rsidP="00B60C51">
            <w:pPr>
              <w:jc w:val="center"/>
              <w:rPr>
                <w:sz w:val="20"/>
                <w:szCs w:val="20"/>
              </w:rPr>
            </w:pPr>
            <w:r w:rsidRPr="003014BD">
              <w:rPr>
                <w:sz w:val="20"/>
                <w:szCs w:val="20"/>
              </w:rPr>
              <w:t>S</w:t>
            </w:r>
            <w:r w:rsidR="00881266">
              <w:rPr>
                <w:sz w:val="20"/>
                <w:szCs w:val="20"/>
              </w:rPr>
              <w:t>r</w:t>
            </w:r>
            <w:r w:rsidRPr="003014BD">
              <w:rPr>
                <w:sz w:val="20"/>
                <w:szCs w:val="20"/>
              </w:rPr>
              <w:t>.</w:t>
            </w:r>
          </w:p>
          <w:p w14:paraId="2C5481AF" w14:textId="77777777" w:rsidR="00535B04" w:rsidRPr="00FE7914" w:rsidRDefault="00535B04" w:rsidP="00B60C51">
            <w:pPr>
              <w:jc w:val="center"/>
            </w:pPr>
            <w:r w:rsidRPr="003014BD">
              <w:rPr>
                <w:sz w:val="20"/>
                <w:szCs w:val="20"/>
              </w:rPr>
              <w:t>No.</w:t>
            </w:r>
          </w:p>
        </w:tc>
        <w:tc>
          <w:tcPr>
            <w:tcW w:w="1512" w:type="dxa"/>
            <w:vMerge w:val="restart"/>
            <w:vAlign w:val="center"/>
          </w:tcPr>
          <w:p w14:paraId="40FFDAAF" w14:textId="77777777" w:rsidR="00535B04" w:rsidRPr="00166B9D" w:rsidRDefault="00535B04" w:rsidP="00B60C51">
            <w:pPr>
              <w:jc w:val="center"/>
              <w:rPr>
                <w:rFonts w:cs="Kokila"/>
                <w:b/>
                <w:bCs/>
                <w:lang w:bidi="hi-IN"/>
              </w:rPr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>नाम</w:t>
            </w:r>
          </w:p>
          <w:p w14:paraId="327549AF" w14:textId="77777777" w:rsidR="00535B04" w:rsidRPr="00166B9D" w:rsidRDefault="00535B04" w:rsidP="00B60C51">
            <w:pPr>
              <w:jc w:val="center"/>
            </w:pPr>
            <w:r w:rsidRPr="003014BD">
              <w:rPr>
                <w:sz w:val="20"/>
                <w:szCs w:val="20"/>
              </w:rPr>
              <w:t>Name</w:t>
            </w:r>
          </w:p>
        </w:tc>
        <w:tc>
          <w:tcPr>
            <w:tcW w:w="1276" w:type="dxa"/>
            <w:vMerge w:val="restart"/>
            <w:vAlign w:val="center"/>
          </w:tcPr>
          <w:p w14:paraId="58989DCF" w14:textId="77777777" w:rsidR="00535B04" w:rsidRPr="00166B9D" w:rsidRDefault="00535B04" w:rsidP="00B60C51">
            <w:pPr>
              <w:rPr>
                <w:rFonts w:cs="Kokila"/>
                <w:lang w:bidi="hi-IN"/>
              </w:rPr>
            </w:pPr>
          </w:p>
          <w:p w14:paraId="71EAE2DE" w14:textId="77777777" w:rsidR="00535B04" w:rsidRPr="00166B9D" w:rsidRDefault="00535B04" w:rsidP="00B60C51">
            <w:pPr>
              <w:rPr>
                <w:rFonts w:cs="Kokila"/>
                <w:lang w:bidi="hi-IN"/>
              </w:rPr>
            </w:pPr>
          </w:p>
          <w:p w14:paraId="5B0E423A" w14:textId="77777777" w:rsidR="00535B04" w:rsidRPr="00166B9D" w:rsidRDefault="00535B04" w:rsidP="00B60C51">
            <w:pPr>
              <w:rPr>
                <w:rFonts w:cs="Kokila"/>
                <w:lang w:bidi="hi-IN"/>
              </w:rPr>
            </w:pPr>
            <w:r w:rsidRPr="00166B9D">
              <w:rPr>
                <w:rFonts w:cs="Kokila" w:hint="cs"/>
                <w:cs/>
                <w:lang w:bidi="hi-IN"/>
              </w:rPr>
              <w:t xml:space="preserve">पदनाम </w:t>
            </w:r>
          </w:p>
          <w:p w14:paraId="4D0F9458" w14:textId="77777777" w:rsidR="00535B04" w:rsidRPr="003014BD" w:rsidRDefault="00535B04" w:rsidP="00B60C51">
            <w:pPr>
              <w:rPr>
                <w:rFonts w:cs="Kokila"/>
                <w:sz w:val="20"/>
                <w:szCs w:val="20"/>
                <w:lang w:bidi="hi-IN"/>
              </w:rPr>
            </w:pPr>
            <w:r w:rsidRPr="003014BD">
              <w:rPr>
                <w:rFonts w:cs="Kokila"/>
                <w:sz w:val="20"/>
                <w:szCs w:val="20"/>
                <w:lang w:bidi="hi-IN"/>
              </w:rPr>
              <w:t>Designation</w:t>
            </w:r>
          </w:p>
          <w:p w14:paraId="69BAD5AC" w14:textId="77777777" w:rsidR="00535B04" w:rsidRPr="00166B9D" w:rsidRDefault="00535B04" w:rsidP="00B60C51">
            <w:pPr>
              <w:rPr>
                <w:rFonts w:cs="Kokila"/>
                <w:lang w:bidi="hi-IN"/>
              </w:rPr>
            </w:pPr>
          </w:p>
          <w:p w14:paraId="3FA4224B" w14:textId="77777777" w:rsidR="00535B04" w:rsidRPr="00166B9D" w:rsidRDefault="00535B04" w:rsidP="00B60C51">
            <w:pPr>
              <w:jc w:val="center"/>
            </w:pPr>
          </w:p>
        </w:tc>
        <w:tc>
          <w:tcPr>
            <w:tcW w:w="850" w:type="dxa"/>
            <w:vMerge w:val="restart"/>
            <w:vAlign w:val="center"/>
          </w:tcPr>
          <w:p w14:paraId="16C465EC" w14:textId="77777777" w:rsidR="00535B04" w:rsidRPr="00166B9D" w:rsidRDefault="00535B04" w:rsidP="00B60C51">
            <w:pPr>
              <w:jc w:val="center"/>
              <w:rPr>
                <w:rFonts w:cs="Kokila"/>
                <w:b/>
                <w:bCs/>
                <w:lang w:bidi="hi-IN"/>
              </w:rPr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>लेवल</w:t>
            </w:r>
          </w:p>
          <w:p w14:paraId="0786DDF0" w14:textId="77777777" w:rsidR="00535B04" w:rsidRPr="00166B9D" w:rsidRDefault="00535B04" w:rsidP="00B60C51">
            <w:pPr>
              <w:jc w:val="center"/>
            </w:pPr>
            <w:r w:rsidRPr="003014BD">
              <w:rPr>
                <w:sz w:val="20"/>
                <w:szCs w:val="20"/>
              </w:rPr>
              <w:t>Level</w:t>
            </w:r>
          </w:p>
        </w:tc>
        <w:tc>
          <w:tcPr>
            <w:tcW w:w="992" w:type="dxa"/>
            <w:vMerge w:val="restart"/>
            <w:vAlign w:val="center"/>
          </w:tcPr>
          <w:p w14:paraId="5BFCF370" w14:textId="77777777" w:rsidR="00535B04" w:rsidRPr="00166B9D" w:rsidRDefault="00535B04" w:rsidP="00B60C51">
            <w:pPr>
              <w:jc w:val="center"/>
              <w:rPr>
                <w:b/>
                <w:bCs/>
              </w:rPr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 xml:space="preserve">पे मेटिक्स में वेतन </w:t>
            </w:r>
            <w:r w:rsidRPr="003014BD">
              <w:rPr>
                <w:sz w:val="20"/>
                <w:szCs w:val="20"/>
              </w:rPr>
              <w:t>Pay in Pay Matrix</w:t>
            </w:r>
          </w:p>
        </w:tc>
        <w:tc>
          <w:tcPr>
            <w:tcW w:w="4678" w:type="dxa"/>
            <w:gridSpan w:val="5"/>
            <w:vAlign w:val="center"/>
          </w:tcPr>
          <w:p w14:paraId="1213F2D2" w14:textId="77777777" w:rsidR="00535B04" w:rsidRPr="00166B9D" w:rsidRDefault="00535B04" w:rsidP="00B60C51">
            <w:pPr>
              <w:jc w:val="center"/>
              <w:rPr>
                <w:rFonts w:cstheme="minorBidi"/>
                <w:b/>
                <w:bCs/>
                <w:lang w:bidi="hi-IN"/>
              </w:rPr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>यात्रा भत्ता /दैनिक भत्ता (</w:t>
            </w:r>
            <w:r w:rsidRPr="00166B9D">
              <w:t>TA/DA Advance</w:t>
            </w:r>
            <w:r w:rsidRPr="00166B9D">
              <w:rPr>
                <w:rFonts w:cstheme="minorBidi" w:hint="cs"/>
                <w:cs/>
                <w:lang w:bidi="hi-IN"/>
              </w:rPr>
              <w:t>)</w:t>
            </w:r>
          </w:p>
        </w:tc>
        <w:tc>
          <w:tcPr>
            <w:tcW w:w="1276" w:type="dxa"/>
            <w:vMerge w:val="restart"/>
            <w:vAlign w:val="center"/>
          </w:tcPr>
          <w:p w14:paraId="225721AE" w14:textId="77777777" w:rsidR="00535B04" w:rsidRPr="00166B9D" w:rsidRDefault="00535B04" w:rsidP="00B60C51">
            <w:pPr>
              <w:jc w:val="center"/>
              <w:rPr>
                <w:b/>
                <w:bCs/>
              </w:rPr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 xml:space="preserve">कर्मचारी के हस्ताक्षर </w:t>
            </w:r>
            <w:r w:rsidRPr="003014BD">
              <w:rPr>
                <w:sz w:val="20"/>
                <w:szCs w:val="20"/>
              </w:rPr>
              <w:t>Signature of the Official</w:t>
            </w:r>
          </w:p>
        </w:tc>
      </w:tr>
      <w:tr w:rsidR="00535B04" w:rsidRPr="00166B9D" w14:paraId="77B9B31E" w14:textId="77777777" w:rsidTr="00B60C51">
        <w:trPr>
          <w:trHeight w:val="794"/>
        </w:trPr>
        <w:tc>
          <w:tcPr>
            <w:tcW w:w="581" w:type="dxa"/>
            <w:vMerge/>
          </w:tcPr>
          <w:p w14:paraId="263E1C62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1512" w:type="dxa"/>
            <w:vMerge/>
          </w:tcPr>
          <w:p w14:paraId="37D398AB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1276" w:type="dxa"/>
            <w:vMerge/>
          </w:tcPr>
          <w:p w14:paraId="4B94B362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850" w:type="dxa"/>
            <w:vMerge/>
          </w:tcPr>
          <w:p w14:paraId="22B29995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992" w:type="dxa"/>
            <w:vMerge/>
          </w:tcPr>
          <w:p w14:paraId="38BAC0F2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851" w:type="dxa"/>
            <w:vAlign w:val="center"/>
          </w:tcPr>
          <w:p w14:paraId="6F88D941" w14:textId="77777777" w:rsidR="00535B04" w:rsidRPr="003014BD" w:rsidRDefault="00535B04" w:rsidP="00B60C51">
            <w:pPr>
              <w:jc w:val="center"/>
              <w:rPr>
                <w:sz w:val="20"/>
                <w:szCs w:val="20"/>
              </w:rPr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 xml:space="preserve">कुल किराया </w:t>
            </w:r>
            <w:r w:rsidRPr="003014BD">
              <w:rPr>
                <w:sz w:val="20"/>
                <w:szCs w:val="20"/>
              </w:rPr>
              <w:t>Total</w:t>
            </w:r>
          </w:p>
          <w:p w14:paraId="70038E8B" w14:textId="77777777" w:rsidR="00535B04" w:rsidRPr="00166B9D" w:rsidRDefault="00535B04" w:rsidP="00B60C51">
            <w:pPr>
              <w:jc w:val="center"/>
              <w:rPr>
                <w:b/>
                <w:bCs/>
              </w:rPr>
            </w:pPr>
            <w:r w:rsidRPr="003014BD">
              <w:rPr>
                <w:sz w:val="20"/>
                <w:szCs w:val="20"/>
              </w:rPr>
              <w:t>Fare (</w:t>
            </w:r>
            <w:proofErr w:type="spellStart"/>
            <w:r w:rsidRPr="003014BD">
              <w:rPr>
                <w:sz w:val="20"/>
                <w:szCs w:val="20"/>
              </w:rPr>
              <w:t>Approx</w:t>
            </w:r>
            <w:proofErr w:type="spellEnd"/>
            <w:r w:rsidRPr="003014BD">
              <w:rPr>
                <w:sz w:val="20"/>
                <w:szCs w:val="20"/>
              </w:rPr>
              <w:t>)</w:t>
            </w:r>
          </w:p>
        </w:tc>
        <w:tc>
          <w:tcPr>
            <w:tcW w:w="850" w:type="dxa"/>
            <w:vAlign w:val="center"/>
          </w:tcPr>
          <w:p w14:paraId="5380551E" w14:textId="77777777" w:rsidR="00535B04" w:rsidRPr="003014BD" w:rsidRDefault="00535B04" w:rsidP="00B60C51">
            <w:pPr>
              <w:jc w:val="center"/>
              <w:rPr>
                <w:sz w:val="20"/>
                <w:szCs w:val="20"/>
              </w:rPr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 xml:space="preserve">कुल दैनिक भत्ता </w:t>
            </w:r>
            <w:r w:rsidRPr="003014BD">
              <w:rPr>
                <w:sz w:val="20"/>
                <w:szCs w:val="20"/>
              </w:rPr>
              <w:t>Total</w:t>
            </w:r>
          </w:p>
          <w:p w14:paraId="7D4E4C04" w14:textId="77777777" w:rsidR="00535B04" w:rsidRPr="00166B9D" w:rsidRDefault="00535B04" w:rsidP="00B60C51">
            <w:pPr>
              <w:jc w:val="center"/>
              <w:rPr>
                <w:b/>
                <w:bCs/>
              </w:rPr>
            </w:pPr>
            <w:r w:rsidRPr="003014BD">
              <w:rPr>
                <w:sz w:val="20"/>
                <w:szCs w:val="20"/>
              </w:rPr>
              <w:t>D.A (</w:t>
            </w:r>
            <w:proofErr w:type="spellStart"/>
            <w:r w:rsidRPr="003014BD">
              <w:rPr>
                <w:sz w:val="20"/>
                <w:szCs w:val="20"/>
              </w:rPr>
              <w:t>Approx</w:t>
            </w:r>
            <w:proofErr w:type="spellEnd"/>
            <w:r w:rsidRPr="003014BD">
              <w:rPr>
                <w:sz w:val="20"/>
                <w:szCs w:val="20"/>
              </w:rPr>
              <w:t>)</w:t>
            </w:r>
          </w:p>
        </w:tc>
        <w:tc>
          <w:tcPr>
            <w:tcW w:w="993" w:type="dxa"/>
            <w:vAlign w:val="center"/>
          </w:tcPr>
          <w:p w14:paraId="3FC739C7" w14:textId="77777777" w:rsidR="00535B04" w:rsidRPr="003014BD" w:rsidRDefault="00535B04" w:rsidP="00B60C51">
            <w:pPr>
              <w:jc w:val="center"/>
              <w:rPr>
                <w:sz w:val="20"/>
                <w:szCs w:val="20"/>
              </w:rPr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 xml:space="preserve">कुल होटल प्रभार </w:t>
            </w:r>
            <w:r w:rsidRPr="003014BD">
              <w:rPr>
                <w:sz w:val="20"/>
                <w:szCs w:val="20"/>
              </w:rPr>
              <w:t>Total</w:t>
            </w:r>
          </w:p>
          <w:p w14:paraId="590058BD" w14:textId="77777777" w:rsidR="00535B04" w:rsidRPr="00166B9D" w:rsidRDefault="00535B04" w:rsidP="00B60C51">
            <w:pPr>
              <w:jc w:val="center"/>
              <w:rPr>
                <w:b/>
                <w:bCs/>
              </w:rPr>
            </w:pPr>
            <w:r w:rsidRPr="003014BD">
              <w:rPr>
                <w:sz w:val="20"/>
                <w:szCs w:val="20"/>
              </w:rPr>
              <w:t>Hotel charge (approx.)</w:t>
            </w:r>
          </w:p>
        </w:tc>
        <w:tc>
          <w:tcPr>
            <w:tcW w:w="850" w:type="dxa"/>
            <w:vAlign w:val="center"/>
          </w:tcPr>
          <w:p w14:paraId="7D593581" w14:textId="77777777" w:rsidR="00535B04" w:rsidRPr="00166B9D" w:rsidRDefault="00535B04" w:rsidP="00B60C51">
            <w:pPr>
              <w:jc w:val="center"/>
              <w:rPr>
                <w:b/>
                <w:bCs/>
              </w:rPr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 xml:space="preserve">योग </w:t>
            </w:r>
            <w:r w:rsidRPr="003014BD">
              <w:rPr>
                <w:sz w:val="20"/>
                <w:szCs w:val="20"/>
              </w:rPr>
              <w:t>Total</w:t>
            </w:r>
          </w:p>
        </w:tc>
        <w:tc>
          <w:tcPr>
            <w:tcW w:w="1134" w:type="dxa"/>
            <w:vAlign w:val="center"/>
          </w:tcPr>
          <w:p w14:paraId="626696D0" w14:textId="77777777" w:rsidR="00535B04" w:rsidRPr="003014BD" w:rsidRDefault="00535B04" w:rsidP="00B60C51">
            <w:pPr>
              <w:jc w:val="center"/>
              <w:rPr>
                <w:sz w:val="20"/>
                <w:szCs w:val="20"/>
              </w:rPr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 xml:space="preserve">अपेक्षित /स्वीकृत या.भ./दै.भ.  </w:t>
            </w:r>
            <w:r w:rsidRPr="003014BD">
              <w:rPr>
                <w:sz w:val="20"/>
                <w:szCs w:val="20"/>
              </w:rPr>
              <w:t>TA/DA/</w:t>
            </w:r>
          </w:p>
          <w:p w14:paraId="14B49AA2" w14:textId="77777777" w:rsidR="00535B04" w:rsidRPr="003014BD" w:rsidRDefault="00535B04" w:rsidP="00B60C51">
            <w:pPr>
              <w:jc w:val="center"/>
              <w:rPr>
                <w:sz w:val="20"/>
                <w:szCs w:val="20"/>
              </w:rPr>
            </w:pPr>
            <w:r w:rsidRPr="003014BD">
              <w:rPr>
                <w:sz w:val="20"/>
                <w:szCs w:val="20"/>
              </w:rPr>
              <w:t>Advance</w:t>
            </w:r>
          </w:p>
          <w:p w14:paraId="6F9CEFFF" w14:textId="77777777" w:rsidR="00535B04" w:rsidRPr="003014BD" w:rsidRDefault="00535B04" w:rsidP="00B60C51">
            <w:pPr>
              <w:jc w:val="center"/>
              <w:rPr>
                <w:sz w:val="20"/>
                <w:szCs w:val="20"/>
              </w:rPr>
            </w:pPr>
            <w:r w:rsidRPr="003014BD">
              <w:rPr>
                <w:sz w:val="20"/>
                <w:szCs w:val="20"/>
              </w:rPr>
              <w:t>Required</w:t>
            </w:r>
            <w:r>
              <w:rPr>
                <w:sz w:val="20"/>
                <w:szCs w:val="20"/>
              </w:rPr>
              <w:t xml:space="preserve"> </w:t>
            </w:r>
            <w:r w:rsidRPr="003014BD">
              <w:rPr>
                <w:sz w:val="20"/>
                <w:szCs w:val="20"/>
              </w:rPr>
              <w:t>(80% of total)</w:t>
            </w:r>
          </w:p>
          <w:p w14:paraId="72AFFDD9" w14:textId="77777777" w:rsidR="00535B04" w:rsidRPr="00166B9D" w:rsidRDefault="00535B04" w:rsidP="00B60C51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vMerge/>
          </w:tcPr>
          <w:p w14:paraId="64AA638B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</w:tr>
      <w:tr w:rsidR="00535B04" w:rsidRPr="00166B9D" w14:paraId="1E204246" w14:textId="77777777" w:rsidTr="00B60C51">
        <w:trPr>
          <w:trHeight w:val="288"/>
        </w:trPr>
        <w:tc>
          <w:tcPr>
            <w:tcW w:w="581" w:type="dxa"/>
          </w:tcPr>
          <w:p w14:paraId="2A198E1F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1512" w:type="dxa"/>
          </w:tcPr>
          <w:p w14:paraId="316DF76E" w14:textId="77777777" w:rsidR="00535B04" w:rsidRPr="00E5194A" w:rsidRDefault="00535B04" w:rsidP="00B60C51"/>
        </w:tc>
        <w:tc>
          <w:tcPr>
            <w:tcW w:w="1276" w:type="dxa"/>
          </w:tcPr>
          <w:p w14:paraId="62BA0B54" w14:textId="77777777" w:rsidR="00535B04" w:rsidRPr="00E5194A" w:rsidRDefault="00535B04" w:rsidP="00B60C51"/>
        </w:tc>
        <w:tc>
          <w:tcPr>
            <w:tcW w:w="850" w:type="dxa"/>
          </w:tcPr>
          <w:p w14:paraId="16518397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5031E4D0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2523D8CE" w14:textId="77777777" w:rsidR="00535B04" w:rsidRPr="005F09FF" w:rsidRDefault="00535B04" w:rsidP="00B60C51"/>
        </w:tc>
        <w:tc>
          <w:tcPr>
            <w:tcW w:w="850" w:type="dxa"/>
          </w:tcPr>
          <w:p w14:paraId="6B41171F" w14:textId="77777777" w:rsidR="00535B04" w:rsidRPr="005F09FF" w:rsidRDefault="00535B04" w:rsidP="00B60C51"/>
        </w:tc>
        <w:tc>
          <w:tcPr>
            <w:tcW w:w="993" w:type="dxa"/>
          </w:tcPr>
          <w:p w14:paraId="3B20FA9F" w14:textId="77777777" w:rsidR="00535B04" w:rsidRPr="005F09FF" w:rsidRDefault="00535B04" w:rsidP="00B60C51"/>
        </w:tc>
        <w:tc>
          <w:tcPr>
            <w:tcW w:w="850" w:type="dxa"/>
          </w:tcPr>
          <w:p w14:paraId="7B3B7110" w14:textId="77777777" w:rsidR="00535B04" w:rsidRPr="005F09FF" w:rsidRDefault="00535B04" w:rsidP="00B60C51"/>
        </w:tc>
        <w:tc>
          <w:tcPr>
            <w:tcW w:w="1134" w:type="dxa"/>
          </w:tcPr>
          <w:p w14:paraId="326D61B5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14:paraId="294A3000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</w:tr>
      <w:tr w:rsidR="00535B04" w:rsidRPr="00166B9D" w14:paraId="1CF3DFF5" w14:textId="77777777" w:rsidTr="00B60C51">
        <w:trPr>
          <w:trHeight w:val="288"/>
        </w:trPr>
        <w:tc>
          <w:tcPr>
            <w:tcW w:w="581" w:type="dxa"/>
          </w:tcPr>
          <w:p w14:paraId="569B3BD7" w14:textId="77777777" w:rsidR="00535B04" w:rsidRDefault="00535B04" w:rsidP="00B60C51">
            <w:pPr>
              <w:rPr>
                <w:b/>
                <w:bCs/>
              </w:rPr>
            </w:pPr>
          </w:p>
        </w:tc>
        <w:tc>
          <w:tcPr>
            <w:tcW w:w="1512" w:type="dxa"/>
          </w:tcPr>
          <w:p w14:paraId="1C537ABA" w14:textId="77777777" w:rsidR="00535B04" w:rsidRPr="00E5194A" w:rsidRDefault="00535B04" w:rsidP="00B60C51"/>
        </w:tc>
        <w:tc>
          <w:tcPr>
            <w:tcW w:w="1276" w:type="dxa"/>
          </w:tcPr>
          <w:p w14:paraId="49980052" w14:textId="77777777" w:rsidR="00535B04" w:rsidRPr="00E5194A" w:rsidRDefault="00535B04" w:rsidP="00B60C51"/>
        </w:tc>
        <w:tc>
          <w:tcPr>
            <w:tcW w:w="850" w:type="dxa"/>
          </w:tcPr>
          <w:p w14:paraId="67511FF4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2E43CF80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7A7C1EA3" w14:textId="77777777" w:rsidR="00535B04" w:rsidRPr="005F09FF" w:rsidRDefault="00535B04" w:rsidP="00B60C51"/>
        </w:tc>
        <w:tc>
          <w:tcPr>
            <w:tcW w:w="850" w:type="dxa"/>
          </w:tcPr>
          <w:p w14:paraId="06B05BD0" w14:textId="77777777" w:rsidR="00535B04" w:rsidRPr="005F09FF" w:rsidRDefault="00535B04" w:rsidP="00B60C51"/>
        </w:tc>
        <w:tc>
          <w:tcPr>
            <w:tcW w:w="993" w:type="dxa"/>
          </w:tcPr>
          <w:p w14:paraId="36BEF322" w14:textId="77777777" w:rsidR="00535B04" w:rsidRPr="005F09FF" w:rsidRDefault="00535B04" w:rsidP="00B60C51"/>
        </w:tc>
        <w:tc>
          <w:tcPr>
            <w:tcW w:w="850" w:type="dxa"/>
          </w:tcPr>
          <w:p w14:paraId="56823E82" w14:textId="77777777" w:rsidR="00535B04" w:rsidRPr="005F09FF" w:rsidRDefault="00535B04" w:rsidP="00B60C51"/>
        </w:tc>
        <w:tc>
          <w:tcPr>
            <w:tcW w:w="1134" w:type="dxa"/>
          </w:tcPr>
          <w:p w14:paraId="5DA4F54A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14:paraId="1C62FF96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</w:tr>
      <w:tr w:rsidR="00535B04" w:rsidRPr="00166B9D" w14:paraId="428F6686" w14:textId="77777777" w:rsidTr="00B60C51">
        <w:trPr>
          <w:trHeight w:val="288"/>
        </w:trPr>
        <w:tc>
          <w:tcPr>
            <w:tcW w:w="581" w:type="dxa"/>
          </w:tcPr>
          <w:p w14:paraId="6EB31ACD" w14:textId="77777777" w:rsidR="00535B04" w:rsidRDefault="00535B04" w:rsidP="00B60C51">
            <w:pPr>
              <w:rPr>
                <w:b/>
                <w:bCs/>
              </w:rPr>
            </w:pPr>
          </w:p>
        </w:tc>
        <w:tc>
          <w:tcPr>
            <w:tcW w:w="1512" w:type="dxa"/>
          </w:tcPr>
          <w:p w14:paraId="68181FBC" w14:textId="77777777" w:rsidR="00535B04" w:rsidRPr="00E5194A" w:rsidRDefault="00535B04" w:rsidP="00B60C51"/>
        </w:tc>
        <w:tc>
          <w:tcPr>
            <w:tcW w:w="1276" w:type="dxa"/>
          </w:tcPr>
          <w:p w14:paraId="0086537B" w14:textId="77777777" w:rsidR="00535B04" w:rsidRPr="00E5194A" w:rsidRDefault="00535B04" w:rsidP="00B60C51"/>
        </w:tc>
        <w:tc>
          <w:tcPr>
            <w:tcW w:w="850" w:type="dxa"/>
          </w:tcPr>
          <w:p w14:paraId="3C3D438A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1554E545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74EC48BA" w14:textId="77777777" w:rsidR="00535B04" w:rsidRPr="005F09FF" w:rsidRDefault="00535B04" w:rsidP="00B60C51"/>
        </w:tc>
        <w:tc>
          <w:tcPr>
            <w:tcW w:w="850" w:type="dxa"/>
          </w:tcPr>
          <w:p w14:paraId="27AEFE69" w14:textId="77777777" w:rsidR="00535B04" w:rsidRPr="005F09FF" w:rsidRDefault="00535B04" w:rsidP="00B60C51"/>
        </w:tc>
        <w:tc>
          <w:tcPr>
            <w:tcW w:w="993" w:type="dxa"/>
          </w:tcPr>
          <w:p w14:paraId="7F62B8EA" w14:textId="77777777" w:rsidR="00535B04" w:rsidRPr="005F09FF" w:rsidRDefault="00535B04" w:rsidP="00B60C51"/>
        </w:tc>
        <w:tc>
          <w:tcPr>
            <w:tcW w:w="850" w:type="dxa"/>
          </w:tcPr>
          <w:p w14:paraId="095CE0BF" w14:textId="77777777" w:rsidR="00535B04" w:rsidRPr="005F09FF" w:rsidRDefault="00535B04" w:rsidP="00B60C51"/>
        </w:tc>
        <w:tc>
          <w:tcPr>
            <w:tcW w:w="1134" w:type="dxa"/>
          </w:tcPr>
          <w:p w14:paraId="4B26BD0D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14:paraId="282F885F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</w:tr>
      <w:tr w:rsidR="00535B04" w:rsidRPr="00166B9D" w14:paraId="1D9ABAD0" w14:textId="77777777" w:rsidTr="00B60C51">
        <w:trPr>
          <w:trHeight w:val="288"/>
        </w:trPr>
        <w:tc>
          <w:tcPr>
            <w:tcW w:w="581" w:type="dxa"/>
          </w:tcPr>
          <w:p w14:paraId="125CFD7F" w14:textId="77777777" w:rsidR="00535B04" w:rsidRDefault="00535B04" w:rsidP="00B60C51">
            <w:pPr>
              <w:rPr>
                <w:b/>
                <w:bCs/>
              </w:rPr>
            </w:pPr>
          </w:p>
        </w:tc>
        <w:tc>
          <w:tcPr>
            <w:tcW w:w="1512" w:type="dxa"/>
          </w:tcPr>
          <w:p w14:paraId="1475AA4F" w14:textId="77777777" w:rsidR="00535B04" w:rsidRPr="00E5194A" w:rsidRDefault="00535B04" w:rsidP="00B60C51"/>
        </w:tc>
        <w:tc>
          <w:tcPr>
            <w:tcW w:w="1276" w:type="dxa"/>
          </w:tcPr>
          <w:p w14:paraId="011362E2" w14:textId="77777777" w:rsidR="00535B04" w:rsidRPr="00E5194A" w:rsidRDefault="00535B04" w:rsidP="00B60C51"/>
        </w:tc>
        <w:tc>
          <w:tcPr>
            <w:tcW w:w="850" w:type="dxa"/>
          </w:tcPr>
          <w:p w14:paraId="5FC524D5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2922EA14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3B7AD962" w14:textId="77777777" w:rsidR="00535B04" w:rsidRPr="005F09FF" w:rsidRDefault="00535B04" w:rsidP="00B60C51"/>
        </w:tc>
        <w:tc>
          <w:tcPr>
            <w:tcW w:w="850" w:type="dxa"/>
          </w:tcPr>
          <w:p w14:paraId="72F24F74" w14:textId="77777777" w:rsidR="00535B04" w:rsidRPr="005F09FF" w:rsidRDefault="00535B04" w:rsidP="00B60C51"/>
        </w:tc>
        <w:tc>
          <w:tcPr>
            <w:tcW w:w="993" w:type="dxa"/>
          </w:tcPr>
          <w:p w14:paraId="54DF0096" w14:textId="77777777" w:rsidR="00535B04" w:rsidRPr="005F09FF" w:rsidRDefault="00535B04" w:rsidP="00B60C51"/>
        </w:tc>
        <w:tc>
          <w:tcPr>
            <w:tcW w:w="850" w:type="dxa"/>
          </w:tcPr>
          <w:p w14:paraId="0A26669E" w14:textId="77777777" w:rsidR="00535B04" w:rsidRPr="005F09FF" w:rsidRDefault="00535B04" w:rsidP="00B60C51"/>
        </w:tc>
        <w:tc>
          <w:tcPr>
            <w:tcW w:w="1134" w:type="dxa"/>
          </w:tcPr>
          <w:p w14:paraId="7E3B72FE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14:paraId="49B771EF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</w:tr>
      <w:tr w:rsidR="00535B04" w:rsidRPr="00166B9D" w14:paraId="74BD305F" w14:textId="77777777" w:rsidTr="00B60C51">
        <w:trPr>
          <w:trHeight w:val="288"/>
        </w:trPr>
        <w:tc>
          <w:tcPr>
            <w:tcW w:w="581" w:type="dxa"/>
          </w:tcPr>
          <w:p w14:paraId="53FD80FF" w14:textId="77777777" w:rsidR="00535B04" w:rsidRDefault="00535B04" w:rsidP="00B60C51">
            <w:pPr>
              <w:rPr>
                <w:b/>
                <w:bCs/>
              </w:rPr>
            </w:pPr>
          </w:p>
        </w:tc>
        <w:tc>
          <w:tcPr>
            <w:tcW w:w="1512" w:type="dxa"/>
          </w:tcPr>
          <w:p w14:paraId="3F4AA2C2" w14:textId="77777777" w:rsidR="00535B04" w:rsidRPr="00E5194A" w:rsidRDefault="00535B04" w:rsidP="00B60C51"/>
        </w:tc>
        <w:tc>
          <w:tcPr>
            <w:tcW w:w="1276" w:type="dxa"/>
          </w:tcPr>
          <w:p w14:paraId="2D52CA70" w14:textId="77777777" w:rsidR="00535B04" w:rsidRPr="00E5194A" w:rsidRDefault="00535B04" w:rsidP="00B60C51"/>
        </w:tc>
        <w:tc>
          <w:tcPr>
            <w:tcW w:w="850" w:type="dxa"/>
          </w:tcPr>
          <w:p w14:paraId="5C2CFBFC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44CBCF75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59E29E55" w14:textId="77777777" w:rsidR="00535B04" w:rsidRPr="005F09FF" w:rsidRDefault="00535B04" w:rsidP="00B60C51"/>
        </w:tc>
        <w:tc>
          <w:tcPr>
            <w:tcW w:w="850" w:type="dxa"/>
          </w:tcPr>
          <w:p w14:paraId="65E1131F" w14:textId="77777777" w:rsidR="00535B04" w:rsidRPr="005F09FF" w:rsidRDefault="00535B04" w:rsidP="00B60C51"/>
        </w:tc>
        <w:tc>
          <w:tcPr>
            <w:tcW w:w="993" w:type="dxa"/>
          </w:tcPr>
          <w:p w14:paraId="06A769DA" w14:textId="77777777" w:rsidR="00535B04" w:rsidRPr="005F09FF" w:rsidRDefault="00535B04" w:rsidP="00B60C51"/>
        </w:tc>
        <w:tc>
          <w:tcPr>
            <w:tcW w:w="850" w:type="dxa"/>
          </w:tcPr>
          <w:p w14:paraId="5F947EA6" w14:textId="77777777" w:rsidR="00535B04" w:rsidRPr="005F09FF" w:rsidRDefault="00535B04" w:rsidP="00B60C51"/>
        </w:tc>
        <w:tc>
          <w:tcPr>
            <w:tcW w:w="1134" w:type="dxa"/>
          </w:tcPr>
          <w:p w14:paraId="5ECB97D2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14:paraId="438C343F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</w:tr>
      <w:tr w:rsidR="00535B04" w:rsidRPr="00166B9D" w14:paraId="1B574B6E" w14:textId="77777777" w:rsidTr="00B60C51">
        <w:trPr>
          <w:trHeight w:val="260"/>
        </w:trPr>
        <w:tc>
          <w:tcPr>
            <w:tcW w:w="8755" w:type="dxa"/>
            <w:gridSpan w:val="9"/>
          </w:tcPr>
          <w:p w14:paraId="7093DA54" w14:textId="77777777" w:rsidR="00535B04" w:rsidRPr="00166B9D" w:rsidRDefault="00535B04" w:rsidP="00B60C51">
            <w:pPr>
              <w:jc w:val="right"/>
              <w:rPr>
                <w:b/>
                <w:bCs/>
              </w:rPr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>कुल  राशि /</w:t>
            </w:r>
            <w:r w:rsidRPr="00166B9D">
              <w:t>Total Amount</w:t>
            </w:r>
          </w:p>
        </w:tc>
        <w:tc>
          <w:tcPr>
            <w:tcW w:w="1134" w:type="dxa"/>
          </w:tcPr>
          <w:p w14:paraId="732BBB01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14:paraId="6FB2042E" w14:textId="77777777" w:rsidR="00535B04" w:rsidRPr="00166B9D" w:rsidRDefault="00535B04" w:rsidP="00B60C51">
            <w:pPr>
              <w:rPr>
                <w:b/>
                <w:bCs/>
              </w:rPr>
            </w:pPr>
          </w:p>
        </w:tc>
      </w:tr>
      <w:tr w:rsidR="00535B04" w:rsidRPr="00166B9D" w14:paraId="29248A27" w14:textId="77777777" w:rsidTr="00B60C51">
        <w:trPr>
          <w:trHeight w:val="421"/>
        </w:trPr>
        <w:tc>
          <w:tcPr>
            <w:tcW w:w="11165" w:type="dxa"/>
            <w:gridSpan w:val="11"/>
          </w:tcPr>
          <w:p w14:paraId="7EF57208" w14:textId="0B8E49C0" w:rsidR="00535B04" w:rsidRPr="00166B9D" w:rsidRDefault="00535B04" w:rsidP="00B60C51">
            <w:pPr>
              <w:rPr>
                <w:rFonts w:cstheme="minorBidi"/>
                <w:b/>
                <w:bCs/>
                <w:lang w:bidi="hi-IN"/>
              </w:rPr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>कुल राशि (शब्दों में )/</w:t>
            </w:r>
            <w:r w:rsidRPr="00166B9D">
              <w:t>Total Amoun</w:t>
            </w:r>
            <w:r>
              <w:t>t</w:t>
            </w:r>
            <w:r w:rsidRPr="00166B9D">
              <w:t>(i</w:t>
            </w:r>
            <w:r>
              <w:t>n</w:t>
            </w:r>
            <w:r w:rsidR="009A0E53">
              <w:t xml:space="preserve"> </w:t>
            </w:r>
            <w:r w:rsidRPr="00166B9D">
              <w:t>words)</w:t>
            </w:r>
            <w:r w:rsidRPr="00166B9D">
              <w:rPr>
                <w:rFonts w:cstheme="minorBidi" w:hint="cs"/>
                <w:cs/>
                <w:lang w:bidi="hi-IN"/>
              </w:rPr>
              <w:t>..............................................................................................</w:t>
            </w:r>
          </w:p>
        </w:tc>
      </w:tr>
    </w:tbl>
    <w:p w14:paraId="79D4CDB6" w14:textId="77777777" w:rsidR="00535B04" w:rsidRPr="00166B9D" w:rsidRDefault="00535B04" w:rsidP="00535B04">
      <w:pPr>
        <w:pStyle w:val="ListParagraph"/>
        <w:numPr>
          <w:ilvl w:val="0"/>
          <w:numId w:val="7"/>
        </w:numPr>
      </w:pPr>
      <w:r w:rsidRPr="002E5038">
        <w:rPr>
          <w:rFonts w:cs="Kokila" w:hint="cs"/>
          <w:cs/>
          <w:lang w:bidi="hi-IN"/>
        </w:rPr>
        <w:t>दल के सदस्यों के नाम एवं अपेक्षित या.भ./ दै.भ.अग्रिम (</w:t>
      </w:r>
      <w:r w:rsidRPr="00166B9D">
        <w:t>Name of the Team Member</w:t>
      </w:r>
      <w:r>
        <w:t>s</w:t>
      </w:r>
      <w:r w:rsidRPr="00166B9D">
        <w:t xml:space="preserve"> &amp; TA/DA advanced required</w:t>
      </w:r>
      <w:r w:rsidRPr="002E5038">
        <w:rPr>
          <w:rFonts w:cstheme="minorBidi" w:hint="cs"/>
          <w:cs/>
          <w:lang w:bidi="hi-IN"/>
        </w:rPr>
        <w:t>)</w:t>
      </w:r>
    </w:p>
    <w:p w14:paraId="73E4AD42" w14:textId="77777777" w:rsidR="00535B04" w:rsidRPr="00166B9D" w:rsidRDefault="00535B04" w:rsidP="00535B04">
      <w:pPr>
        <w:pStyle w:val="ListParagraph"/>
        <w:numPr>
          <w:ilvl w:val="0"/>
          <w:numId w:val="12"/>
        </w:numPr>
      </w:pPr>
      <w:r w:rsidRPr="00166B9D">
        <w:rPr>
          <w:rFonts w:cs="Kokila" w:hint="cs"/>
          <w:cs/>
          <w:lang w:bidi="hi-IN"/>
        </w:rPr>
        <w:t>दौरे के औचित्य के संबंध में कोई विशेष जानकारी  :</w:t>
      </w:r>
    </w:p>
    <w:p w14:paraId="5DF0A065" w14:textId="071DF530" w:rsidR="000F218A" w:rsidRDefault="000F218A" w:rsidP="000F218A">
      <w:pPr>
        <w:pStyle w:val="ListParagraph"/>
      </w:pPr>
      <w:r w:rsidRPr="00166B9D">
        <w:t xml:space="preserve">Any special Information justifying the </w:t>
      </w:r>
      <w:proofErr w:type="gramStart"/>
      <w:r w:rsidRPr="00166B9D">
        <w:t>Tour</w:t>
      </w:r>
      <w:r w:rsidR="00143320">
        <w:t xml:space="preserve"> </w:t>
      </w:r>
      <w:r w:rsidRPr="00166B9D">
        <w:t>:</w:t>
      </w:r>
      <w:proofErr w:type="gramEnd"/>
    </w:p>
    <w:p w14:paraId="6BC1F555" w14:textId="70EDA612" w:rsidR="003F356A" w:rsidRDefault="003F356A" w:rsidP="003F356A"/>
    <w:p w14:paraId="6808F161" w14:textId="2D868594" w:rsidR="003F356A" w:rsidRPr="00166B9D" w:rsidRDefault="003F356A" w:rsidP="003F356A">
      <w:pPr>
        <w:pStyle w:val="ListParagraph"/>
        <w:numPr>
          <w:ilvl w:val="0"/>
          <w:numId w:val="12"/>
        </w:numPr>
      </w:pPr>
    </w:p>
    <w:p w14:paraId="73463AB9" w14:textId="77777777" w:rsidR="000F218A" w:rsidRPr="00166B9D" w:rsidRDefault="000F218A" w:rsidP="000F218A">
      <w:pPr>
        <w:ind w:left="9180"/>
        <w:jc w:val="both"/>
        <w:rPr>
          <w:rFonts w:cstheme="minorBidi"/>
          <w:lang w:bidi="hi-IN"/>
        </w:rPr>
      </w:pPr>
    </w:p>
    <w:p w14:paraId="6847CAF5" w14:textId="77777777" w:rsidR="000F218A" w:rsidRPr="00166B9D" w:rsidRDefault="000F218A" w:rsidP="000F218A">
      <w:pPr>
        <w:ind w:left="5040"/>
        <w:jc w:val="right"/>
        <w:rPr>
          <w:rFonts w:cs="Kokila"/>
          <w:lang w:bidi="hi-IN"/>
        </w:rPr>
      </w:pPr>
      <w:r w:rsidRPr="00166B9D">
        <w:rPr>
          <w:rFonts w:cs="Kokila" w:hint="cs"/>
          <w:cs/>
          <w:lang w:bidi="hi-IN"/>
        </w:rPr>
        <w:t xml:space="preserve">आवेदक अधिकारी/ कर्मचारी के हस्ताक्षर </w:t>
      </w:r>
    </w:p>
    <w:p w14:paraId="25420DAB" w14:textId="77777777" w:rsidR="000F218A" w:rsidRPr="00166B9D" w:rsidRDefault="000F218A" w:rsidP="000F218A">
      <w:pPr>
        <w:ind w:left="5040"/>
        <w:jc w:val="right"/>
      </w:pPr>
      <w:r w:rsidRPr="00166B9D">
        <w:t>Signature of Applicant Officer/Employee</w:t>
      </w:r>
    </w:p>
    <w:p w14:paraId="13D109C5" w14:textId="77777777" w:rsidR="00143320" w:rsidRDefault="00143320" w:rsidP="000F218A">
      <w:pPr>
        <w:jc w:val="both"/>
        <w:rPr>
          <w:rFonts w:cs="Kokila"/>
          <w:cs/>
          <w:lang w:bidi="hi-IN"/>
        </w:rPr>
      </w:pPr>
    </w:p>
    <w:p w14:paraId="72132BD7" w14:textId="65B60B01" w:rsidR="000F218A" w:rsidRPr="00166B9D" w:rsidRDefault="000F218A" w:rsidP="000F218A">
      <w:pPr>
        <w:jc w:val="both"/>
        <w:rPr>
          <w:rFonts w:cs="Kokila"/>
          <w:lang w:bidi="hi-IN"/>
        </w:rPr>
      </w:pPr>
      <w:r w:rsidRPr="00166B9D">
        <w:rPr>
          <w:rFonts w:cs="Kokila" w:hint="cs"/>
          <w:cs/>
          <w:lang w:bidi="hi-IN"/>
        </w:rPr>
        <w:t>दौरा कार्यक्रम अनुमोदित  एवं अग्रिम स्वीकृत /</w:t>
      </w:r>
      <w:r w:rsidRPr="00166B9D">
        <w:t>Tour Programme approved and advanced sanctioned.</w:t>
      </w:r>
    </w:p>
    <w:p w14:paraId="7AEFE27B" w14:textId="6D0203E3" w:rsidR="000F218A" w:rsidRPr="009C3E76" w:rsidRDefault="000F218A" w:rsidP="000F218A">
      <w:pPr>
        <w:jc w:val="both"/>
      </w:pPr>
      <w:r w:rsidRPr="00166B9D">
        <w:tab/>
      </w:r>
      <w:r w:rsidRPr="00166B9D">
        <w:tab/>
      </w:r>
      <w:r w:rsidRPr="00166B9D">
        <w:tab/>
      </w:r>
      <w:r w:rsidRPr="00166B9D">
        <w:tab/>
      </w:r>
      <w:r w:rsidRPr="00166B9D">
        <w:tab/>
      </w:r>
      <w:r w:rsidRPr="00166B9D">
        <w:tab/>
      </w:r>
      <w:r w:rsidRPr="00166B9D">
        <w:tab/>
      </w:r>
      <w:r w:rsidRPr="00166B9D">
        <w:tab/>
      </w:r>
      <w:r w:rsidRPr="00166B9D">
        <w:tab/>
      </w:r>
      <w:r w:rsidRPr="00166B9D">
        <w:tab/>
      </w:r>
    </w:p>
    <w:p w14:paraId="5FD08703" w14:textId="28A66976" w:rsidR="000F218A" w:rsidRDefault="000F218A" w:rsidP="000F218A">
      <w:pPr>
        <w:jc w:val="both"/>
        <w:rPr>
          <w:b/>
          <w:bCs/>
          <w:sz w:val="24"/>
          <w:szCs w:val="24"/>
        </w:rPr>
      </w:pP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 w:rsidRPr="0056656C">
        <w:rPr>
          <w:rFonts w:cs="Kokila" w:hint="cs"/>
          <w:b/>
          <w:bCs/>
          <w:sz w:val="24"/>
          <w:szCs w:val="24"/>
          <w:cs/>
          <w:lang w:bidi="hi-IN"/>
        </w:rPr>
        <w:t>निदेशक /</w:t>
      </w:r>
      <w:r w:rsidRPr="0056656C">
        <w:rPr>
          <w:b/>
          <w:bCs/>
          <w:sz w:val="24"/>
          <w:szCs w:val="24"/>
        </w:rPr>
        <w:t>Director</w:t>
      </w:r>
    </w:p>
    <w:p w14:paraId="13288E8A" w14:textId="77777777" w:rsidR="00143320" w:rsidRPr="0056656C" w:rsidRDefault="00143320" w:rsidP="000F218A">
      <w:pPr>
        <w:jc w:val="both"/>
        <w:rPr>
          <w:b/>
          <w:bCs/>
        </w:rPr>
      </w:pPr>
    </w:p>
    <w:tbl>
      <w:tblPr>
        <w:tblStyle w:val="TableGrid"/>
        <w:tblW w:w="10910" w:type="dxa"/>
        <w:tblInd w:w="-5" w:type="dxa"/>
        <w:tblLook w:val="04A0" w:firstRow="1" w:lastRow="0" w:firstColumn="1" w:lastColumn="0" w:noHBand="0" w:noVBand="1"/>
      </w:tblPr>
      <w:tblGrid>
        <w:gridCol w:w="5455"/>
        <w:gridCol w:w="5455"/>
      </w:tblGrid>
      <w:tr w:rsidR="000F218A" w:rsidRPr="00166B9D" w14:paraId="5E80893B" w14:textId="77777777" w:rsidTr="002B5EED">
        <w:trPr>
          <w:trHeight w:val="779"/>
        </w:trPr>
        <w:tc>
          <w:tcPr>
            <w:tcW w:w="5455" w:type="dxa"/>
          </w:tcPr>
          <w:p w14:paraId="5DD86185" w14:textId="77777777" w:rsidR="000F218A" w:rsidRPr="00166B9D" w:rsidRDefault="000F218A" w:rsidP="002B5EED">
            <w:pPr>
              <w:jc w:val="both"/>
            </w:pPr>
          </w:p>
          <w:p w14:paraId="51220694" w14:textId="77777777" w:rsidR="000F218A" w:rsidRPr="00166B9D" w:rsidRDefault="000F218A" w:rsidP="002B5EED">
            <w:pPr>
              <w:jc w:val="both"/>
              <w:rPr>
                <w:rFonts w:cstheme="minorBidi"/>
                <w:lang w:bidi="hi-IN"/>
              </w:rPr>
            </w:pPr>
            <w:r w:rsidRPr="00166B9D">
              <w:rPr>
                <w:rFonts w:cs="Kokila" w:hint="cs"/>
                <w:cs/>
                <w:lang w:bidi="hi-IN"/>
              </w:rPr>
              <w:t xml:space="preserve">देयक सं./  </w:t>
            </w:r>
            <w:r w:rsidRPr="00166B9D">
              <w:t>Bill No</w:t>
            </w:r>
            <w:r w:rsidRPr="00166B9D">
              <w:rPr>
                <w:rFonts w:cstheme="minorBidi" w:hint="cs"/>
                <w:cs/>
                <w:lang w:bidi="hi-IN"/>
              </w:rPr>
              <w:t>.....</w:t>
            </w:r>
            <w:r w:rsidRPr="0056656C">
              <w:rPr>
                <w:rFonts w:cstheme="minorBidi" w:hint="cs"/>
                <w:b/>
                <w:bCs/>
                <w:cs/>
                <w:lang w:bidi="hi-IN"/>
              </w:rPr>
              <w:t>.</w:t>
            </w:r>
            <w:r w:rsidRPr="0056656C">
              <w:rPr>
                <w:rFonts w:cstheme="minorBidi"/>
                <w:b/>
                <w:bCs/>
                <w:lang w:bidi="hi-IN"/>
              </w:rPr>
              <w:t>..........</w:t>
            </w:r>
            <w:r w:rsidRPr="0056656C">
              <w:rPr>
                <w:rFonts w:cstheme="minorBidi" w:hint="cs"/>
                <w:b/>
                <w:bCs/>
                <w:cs/>
                <w:lang w:bidi="hi-IN"/>
              </w:rPr>
              <w:t>..</w:t>
            </w:r>
            <w:r w:rsidRPr="00166B9D">
              <w:rPr>
                <w:rFonts w:cstheme="minorBidi" w:hint="cs"/>
                <w:cs/>
                <w:lang w:bidi="hi-IN"/>
              </w:rPr>
              <w:t>....</w:t>
            </w:r>
            <w:r w:rsidRPr="00166B9D">
              <w:rPr>
                <w:rFonts w:cs="Kokila" w:hint="cs"/>
                <w:cs/>
                <w:lang w:bidi="hi-IN"/>
              </w:rPr>
              <w:t>दिनांक /</w:t>
            </w:r>
            <w:r>
              <w:rPr>
                <w:rFonts w:cs="Kokila"/>
                <w:lang w:bidi="hi-IN"/>
              </w:rPr>
              <w:t xml:space="preserve"> </w:t>
            </w:r>
            <w:r w:rsidRPr="00166B9D">
              <w:t>Date</w:t>
            </w:r>
            <w:r w:rsidRPr="00166B9D">
              <w:rPr>
                <w:rFonts w:cstheme="minorBidi" w:hint="cs"/>
                <w:cs/>
                <w:lang w:bidi="hi-IN"/>
              </w:rPr>
              <w:t>.....</w:t>
            </w:r>
            <w:r w:rsidRPr="0056656C">
              <w:rPr>
                <w:rFonts w:cstheme="minorBidi" w:hint="cs"/>
                <w:b/>
                <w:bCs/>
                <w:cs/>
                <w:lang w:bidi="hi-IN"/>
              </w:rPr>
              <w:t>..</w:t>
            </w:r>
            <w:r w:rsidRPr="0056656C">
              <w:rPr>
                <w:rFonts w:cstheme="minorBidi"/>
                <w:b/>
                <w:bCs/>
                <w:lang w:bidi="hi-IN"/>
              </w:rPr>
              <w:t>.................</w:t>
            </w:r>
            <w:r w:rsidRPr="0056656C">
              <w:rPr>
                <w:rFonts w:cstheme="minorBidi" w:hint="cs"/>
                <w:b/>
                <w:bCs/>
                <w:cs/>
                <w:lang w:bidi="hi-IN"/>
              </w:rPr>
              <w:t>..</w:t>
            </w:r>
            <w:r w:rsidRPr="00166B9D">
              <w:rPr>
                <w:rFonts w:cstheme="minorBidi" w:hint="cs"/>
                <w:cs/>
                <w:lang w:bidi="hi-IN"/>
              </w:rPr>
              <w:t>.</w:t>
            </w:r>
          </w:p>
        </w:tc>
        <w:tc>
          <w:tcPr>
            <w:tcW w:w="5455" w:type="dxa"/>
          </w:tcPr>
          <w:p w14:paraId="21633EC0" w14:textId="77777777" w:rsidR="000F218A" w:rsidRPr="00166B9D" w:rsidRDefault="000F218A" w:rsidP="002B5EED">
            <w:pPr>
              <w:jc w:val="both"/>
              <w:rPr>
                <w:rFonts w:cstheme="minorBidi"/>
                <w:lang w:bidi="hi-IN"/>
              </w:rPr>
            </w:pPr>
            <w:r w:rsidRPr="00166B9D">
              <w:rPr>
                <w:rFonts w:cs="Kokila" w:hint="cs"/>
                <w:cs/>
                <w:lang w:bidi="hi-IN"/>
              </w:rPr>
              <w:t>रू........................................................................</w:t>
            </w:r>
            <w:r>
              <w:rPr>
                <w:rFonts w:cs="Kokila"/>
                <w:lang w:bidi="hi-IN"/>
              </w:rPr>
              <w:t>...</w:t>
            </w:r>
            <w:r w:rsidRPr="00166B9D">
              <w:rPr>
                <w:rFonts w:cs="Kokila" w:hint="cs"/>
                <w:cs/>
                <w:lang w:bidi="hi-IN"/>
              </w:rPr>
              <w:t xml:space="preserve">के भुगतान के लिए पारित </w:t>
            </w:r>
            <w:r w:rsidRPr="00166B9D">
              <w:t>Passed for payment of Rs</w:t>
            </w:r>
            <w:r>
              <w:t>………………………..</w:t>
            </w:r>
            <w:r>
              <w:rPr>
                <w:rFonts w:cstheme="minorBidi"/>
                <w:lang w:bidi="hi-IN"/>
              </w:rPr>
              <w:t>................</w:t>
            </w:r>
          </w:p>
          <w:p w14:paraId="776AFD33" w14:textId="77777777" w:rsidR="000F218A" w:rsidRPr="00166B9D" w:rsidRDefault="000F218A" w:rsidP="002B5EED">
            <w:pPr>
              <w:jc w:val="right"/>
            </w:pPr>
          </w:p>
        </w:tc>
      </w:tr>
      <w:tr w:rsidR="000F218A" w:rsidRPr="00166B9D" w14:paraId="2692CD3E" w14:textId="77777777" w:rsidTr="002B5EED">
        <w:trPr>
          <w:trHeight w:val="839"/>
        </w:trPr>
        <w:tc>
          <w:tcPr>
            <w:tcW w:w="5455" w:type="dxa"/>
          </w:tcPr>
          <w:p w14:paraId="7E6DF220" w14:textId="77777777" w:rsidR="000F218A" w:rsidRPr="00166B9D" w:rsidRDefault="000F218A" w:rsidP="002B5EED">
            <w:pPr>
              <w:jc w:val="both"/>
            </w:pPr>
          </w:p>
          <w:p w14:paraId="15916D62" w14:textId="77777777" w:rsidR="003F356A" w:rsidRDefault="003F356A" w:rsidP="003F356A">
            <w:pPr>
              <w:jc w:val="both"/>
              <w:rPr>
                <w:rFonts w:cs="Kokila"/>
                <w:cs/>
                <w:lang w:bidi="hi-IN"/>
              </w:rPr>
            </w:pPr>
          </w:p>
          <w:p w14:paraId="5AEEB5FA" w14:textId="745254F0" w:rsidR="000F218A" w:rsidRPr="00166B9D" w:rsidRDefault="000F218A" w:rsidP="003F356A">
            <w:pPr>
              <w:jc w:val="both"/>
              <w:rPr>
                <w:rFonts w:cs="Kokila"/>
                <w:lang w:bidi="hi-IN"/>
              </w:rPr>
            </w:pPr>
            <w:r w:rsidRPr="00166B9D">
              <w:rPr>
                <w:rFonts w:cs="Kokila" w:hint="cs"/>
                <w:cs/>
                <w:lang w:bidi="hi-IN"/>
              </w:rPr>
              <w:t>अनुभागअधिकारी (स्थापना )</w:t>
            </w:r>
          </w:p>
          <w:p w14:paraId="12C81782" w14:textId="77777777" w:rsidR="000F218A" w:rsidRPr="00166B9D" w:rsidRDefault="000F218A" w:rsidP="003F356A">
            <w:pPr>
              <w:jc w:val="both"/>
            </w:pPr>
            <w:r w:rsidRPr="00166B9D">
              <w:t>Section Officer (</w:t>
            </w:r>
            <w:proofErr w:type="spellStart"/>
            <w:r w:rsidRPr="00166B9D">
              <w:t>Estt</w:t>
            </w:r>
            <w:proofErr w:type="spellEnd"/>
            <w:r w:rsidRPr="00166B9D">
              <w:rPr>
                <w:rFonts w:cstheme="minorBidi" w:hint="cs"/>
                <w:cs/>
                <w:lang w:bidi="hi-IN"/>
              </w:rPr>
              <w:t>.</w:t>
            </w:r>
            <w:r w:rsidRPr="00166B9D">
              <w:t>)</w:t>
            </w:r>
          </w:p>
        </w:tc>
        <w:tc>
          <w:tcPr>
            <w:tcW w:w="5455" w:type="dxa"/>
          </w:tcPr>
          <w:p w14:paraId="213A87FB" w14:textId="77777777" w:rsidR="000F218A" w:rsidRPr="00166B9D" w:rsidRDefault="000F218A" w:rsidP="002B5EED"/>
          <w:p w14:paraId="5D7F7309" w14:textId="77777777" w:rsidR="000F218A" w:rsidRPr="00166B9D" w:rsidRDefault="000F218A" w:rsidP="002B5EED">
            <w:pPr>
              <w:rPr>
                <w:rFonts w:cstheme="minorBidi"/>
                <w:lang w:bidi="hi-IN"/>
              </w:rPr>
            </w:pPr>
          </w:p>
          <w:p w14:paraId="7D6D0BB7" w14:textId="77777777" w:rsidR="000F218A" w:rsidRPr="00166B9D" w:rsidRDefault="000F218A" w:rsidP="002B5EED">
            <w:pPr>
              <w:rPr>
                <w:rFonts w:cs="Kokila"/>
                <w:lang w:bidi="hi-IN"/>
              </w:rPr>
            </w:pPr>
            <w:r w:rsidRPr="00166B9D">
              <w:rPr>
                <w:rFonts w:cs="Kokila" w:hint="cs"/>
                <w:cs/>
                <w:lang w:bidi="hi-IN"/>
              </w:rPr>
              <w:t xml:space="preserve">आहरण एवं संवितरण अधिकारी </w:t>
            </w:r>
          </w:p>
          <w:p w14:paraId="5B675773" w14:textId="77777777" w:rsidR="000F218A" w:rsidRPr="00166B9D" w:rsidRDefault="000F218A" w:rsidP="002B5EED">
            <w:pPr>
              <w:rPr>
                <w:rtl/>
                <w:cs/>
              </w:rPr>
            </w:pPr>
            <w:r w:rsidRPr="00166B9D">
              <w:t>Drawing &amp; Dis</w:t>
            </w:r>
            <w:r>
              <w:t>burs</w:t>
            </w:r>
            <w:r w:rsidRPr="00166B9D">
              <w:t xml:space="preserve">ing Officer </w:t>
            </w:r>
          </w:p>
        </w:tc>
      </w:tr>
    </w:tbl>
    <w:p w14:paraId="68D87DAA" w14:textId="77777777" w:rsidR="000F218A" w:rsidRDefault="000F218A" w:rsidP="000F218A">
      <w:pPr>
        <w:jc w:val="both"/>
        <w:rPr>
          <w:rFonts w:cs="Kokila"/>
          <w:lang w:bidi="hi-IN"/>
        </w:rPr>
      </w:pPr>
    </w:p>
    <w:p w14:paraId="5459E129" w14:textId="77777777" w:rsidR="000F218A" w:rsidRPr="00166B9D" w:rsidRDefault="000F218A" w:rsidP="000F218A">
      <w:pPr>
        <w:jc w:val="both"/>
      </w:pPr>
      <w:r w:rsidRPr="00166B9D">
        <w:rPr>
          <w:rFonts w:cs="Kokila" w:hint="cs"/>
          <w:cs/>
          <w:lang w:bidi="hi-IN"/>
        </w:rPr>
        <w:t>प्रति /</w:t>
      </w:r>
      <w:r w:rsidRPr="00166B9D">
        <w:t>Copy to: -</w:t>
      </w:r>
      <w:r w:rsidRPr="00166B9D">
        <w:tab/>
      </w:r>
      <w:r w:rsidRPr="00166B9D">
        <w:tab/>
      </w:r>
      <w:r w:rsidRPr="00166B9D">
        <w:tab/>
      </w:r>
      <w:r w:rsidRPr="00166B9D">
        <w:tab/>
      </w:r>
      <w:r w:rsidRPr="00166B9D">
        <w:tab/>
      </w:r>
      <w:r w:rsidRPr="00166B9D">
        <w:tab/>
      </w:r>
      <w:r w:rsidRPr="00166B9D">
        <w:tab/>
      </w:r>
      <w:r w:rsidRPr="00166B9D">
        <w:tab/>
      </w:r>
      <w:r w:rsidRPr="00166B9D">
        <w:tab/>
      </w:r>
    </w:p>
    <w:p w14:paraId="171FCC25" w14:textId="77777777" w:rsidR="000F218A" w:rsidRPr="00166B9D" w:rsidRDefault="000F218A" w:rsidP="000F218A">
      <w:pPr>
        <w:jc w:val="both"/>
      </w:pPr>
      <w:r>
        <w:rPr>
          <w:rFonts w:cs="Kokila"/>
          <w:lang w:bidi="hi-IN"/>
        </w:rPr>
        <w:t>1.</w:t>
      </w:r>
      <w:r w:rsidRPr="00166B9D">
        <w:rPr>
          <w:rFonts w:cs="Kokila" w:hint="cs"/>
          <w:cs/>
          <w:lang w:bidi="hi-IN"/>
        </w:rPr>
        <w:t xml:space="preserve">संबंधित अधिकारी /कर्मचारी </w:t>
      </w:r>
      <w:r w:rsidRPr="00166B9D">
        <w:t>Concerned Official</w:t>
      </w:r>
      <w:r w:rsidRPr="00166B9D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cstheme="minorBidi"/>
          <w:lang w:bidi="hi-IN"/>
        </w:rPr>
        <w:t>4.</w:t>
      </w:r>
      <w:r w:rsidRPr="00166B9D">
        <w:rPr>
          <w:rFonts w:cs="Kokila" w:hint="cs"/>
          <w:cs/>
          <w:lang w:bidi="hi-IN"/>
        </w:rPr>
        <w:t xml:space="preserve"> वाह</w:t>
      </w:r>
      <w:r w:rsidRPr="00166B9D">
        <w:rPr>
          <w:rFonts w:cs="Kokila"/>
          <w:cs/>
          <w:lang w:bidi="hi-IN"/>
        </w:rPr>
        <w:t>न</w:t>
      </w:r>
      <w:r w:rsidRPr="00166B9D">
        <w:rPr>
          <w:rFonts w:cs="Kokila" w:hint="cs"/>
          <w:cs/>
          <w:lang w:bidi="hi-IN"/>
        </w:rPr>
        <w:t xml:space="preserve"> अनुभाग /</w:t>
      </w:r>
      <w:r w:rsidRPr="00166B9D">
        <w:t>Vehicle Section</w:t>
      </w:r>
    </w:p>
    <w:p w14:paraId="39E770A6" w14:textId="77777777" w:rsidR="000F218A" w:rsidRPr="00166B9D" w:rsidRDefault="000F218A" w:rsidP="000F218A">
      <w:pPr>
        <w:jc w:val="both"/>
      </w:pPr>
      <w:r>
        <w:rPr>
          <w:rFonts w:cs="Kokila"/>
          <w:lang w:bidi="hi-IN"/>
        </w:rPr>
        <w:t>2.</w:t>
      </w:r>
      <w:r w:rsidRPr="00166B9D">
        <w:rPr>
          <w:rFonts w:cs="Kokila" w:hint="cs"/>
          <w:cs/>
          <w:lang w:bidi="hi-IN"/>
        </w:rPr>
        <w:t>यात्रा भत्ता देयक शाखा /</w:t>
      </w:r>
      <w:r w:rsidRPr="00166B9D">
        <w:t>TA Bill Sec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66B9D">
        <w:t xml:space="preserve"> </w:t>
      </w:r>
      <w:r>
        <w:rPr>
          <w:rFonts w:cstheme="minorBidi"/>
          <w:lang w:bidi="hi-IN"/>
        </w:rPr>
        <w:t>5.</w:t>
      </w:r>
      <w:r w:rsidRPr="00166B9D">
        <w:rPr>
          <w:rFonts w:cs="Kokila" w:hint="cs"/>
          <w:cs/>
          <w:lang w:bidi="hi-IN"/>
        </w:rPr>
        <w:t xml:space="preserve"> भण्डा</w:t>
      </w:r>
      <w:r w:rsidRPr="00166B9D">
        <w:rPr>
          <w:rFonts w:cs="Kokila"/>
          <w:cs/>
          <w:lang w:bidi="hi-IN"/>
        </w:rPr>
        <w:t>र</w:t>
      </w:r>
      <w:r w:rsidRPr="00166B9D">
        <w:rPr>
          <w:rFonts w:cs="Kokila" w:hint="cs"/>
          <w:cs/>
          <w:lang w:bidi="hi-IN"/>
        </w:rPr>
        <w:t xml:space="preserve"> अनुभाग /</w:t>
      </w:r>
      <w:r w:rsidRPr="00166B9D">
        <w:t>Store Section</w:t>
      </w:r>
    </w:p>
    <w:p w14:paraId="7ED95589" w14:textId="77777777" w:rsidR="000F218A" w:rsidRPr="0097719C" w:rsidRDefault="000F218A" w:rsidP="000F218A">
      <w:pPr>
        <w:jc w:val="both"/>
        <w:rPr>
          <w:rFonts w:cs="Kokila"/>
          <w:lang w:bidi="hi-IN"/>
        </w:rPr>
      </w:pPr>
      <w:r>
        <w:rPr>
          <w:rFonts w:cs="Kokila"/>
          <w:lang w:bidi="hi-IN"/>
        </w:rPr>
        <w:t>3.</w:t>
      </w:r>
      <w:r w:rsidRPr="00166B9D">
        <w:rPr>
          <w:rFonts w:cs="Kokila" w:hint="cs"/>
          <w:cs/>
          <w:lang w:bidi="hi-IN"/>
        </w:rPr>
        <w:t>लेखा अनुभाग /</w:t>
      </w:r>
      <w:r>
        <w:rPr>
          <w:rFonts w:cs="Kokila"/>
          <w:lang w:bidi="hi-IN"/>
        </w:rPr>
        <w:t xml:space="preserve"> Account Section</w:t>
      </w:r>
    </w:p>
    <w:sectPr w:rsidR="000F218A" w:rsidRPr="0097719C" w:rsidSect="00712CF9">
      <w:pgSz w:w="12240" w:h="20160" w:code="5"/>
      <w:pgMar w:top="45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Gotham Medium">
    <w:altName w:val="Arial"/>
    <w:charset w:val="00"/>
    <w:family w:val="auto"/>
    <w:pitch w:val="variable"/>
    <w:sig w:usb0="00000001" w:usb1="40000048" w:usb2="00000000" w:usb3="00000000" w:csb0="000001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F4BC8"/>
    <w:multiLevelType w:val="hybridMultilevel"/>
    <w:tmpl w:val="0E2041EC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FC6874"/>
    <w:multiLevelType w:val="hybridMultilevel"/>
    <w:tmpl w:val="DBE8E95E"/>
    <w:lvl w:ilvl="0" w:tplc="A290E000">
      <w:start w:val="1"/>
      <w:numFmt w:val="decimal"/>
      <w:lvlText w:val="%1."/>
      <w:lvlJc w:val="left"/>
      <w:pPr>
        <w:ind w:left="720" w:hanging="360"/>
      </w:pPr>
      <w:rPr>
        <w:rFonts w:cs="Kokila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67B1F"/>
    <w:multiLevelType w:val="hybridMultilevel"/>
    <w:tmpl w:val="71A0A028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724EF9"/>
    <w:multiLevelType w:val="hybridMultilevel"/>
    <w:tmpl w:val="0A3C1DF0"/>
    <w:lvl w:ilvl="0" w:tplc="CE704B10">
      <w:start w:val="1"/>
      <w:numFmt w:val="lowerLetter"/>
      <w:lvlText w:val="(%1)"/>
      <w:lvlJc w:val="left"/>
      <w:pPr>
        <w:ind w:left="1440" w:hanging="360"/>
      </w:pPr>
      <w:rPr>
        <w:rFonts w:ascii="Times New Roman" w:eastAsiaTheme="minorHAnsi" w:hAnsi="Times New Roman" w:cs="Kokila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8F321BD"/>
    <w:multiLevelType w:val="hybridMultilevel"/>
    <w:tmpl w:val="CCD6B7C8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AB7259B"/>
    <w:multiLevelType w:val="hybridMultilevel"/>
    <w:tmpl w:val="E48C8F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E054CA"/>
    <w:multiLevelType w:val="hybridMultilevel"/>
    <w:tmpl w:val="2BF26D7E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8835C30"/>
    <w:multiLevelType w:val="hybridMultilevel"/>
    <w:tmpl w:val="DF484C76"/>
    <w:lvl w:ilvl="0" w:tplc="86D07F52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5F1D78"/>
    <w:multiLevelType w:val="hybridMultilevel"/>
    <w:tmpl w:val="9A8A3434"/>
    <w:lvl w:ilvl="0" w:tplc="46C09B20">
      <w:start w:val="1"/>
      <w:numFmt w:val="lowerLetter"/>
      <w:lvlText w:val="(%1)"/>
      <w:lvlJc w:val="left"/>
      <w:pPr>
        <w:ind w:left="750" w:hanging="360"/>
      </w:pPr>
      <w:rPr>
        <w:rFonts w:cs="Kokila"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9" w15:restartNumberingAfterBreak="0">
    <w:nsid w:val="6CE60362"/>
    <w:multiLevelType w:val="hybridMultilevel"/>
    <w:tmpl w:val="F7CE29A2"/>
    <w:lvl w:ilvl="0" w:tplc="8BEC441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D5247C"/>
    <w:multiLevelType w:val="hybridMultilevel"/>
    <w:tmpl w:val="5F607B16"/>
    <w:lvl w:ilvl="0" w:tplc="FF9EE80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7FD27EFC"/>
    <w:multiLevelType w:val="hybridMultilevel"/>
    <w:tmpl w:val="889408D2"/>
    <w:lvl w:ilvl="0" w:tplc="66D446C0">
      <w:start w:val="1"/>
      <w:numFmt w:val="decimal"/>
      <w:lvlText w:val="%1."/>
      <w:lvlJc w:val="left"/>
      <w:pPr>
        <w:ind w:left="720" w:hanging="360"/>
      </w:pPr>
      <w:rPr>
        <w:rFonts w:cs="Kokila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8"/>
  </w:num>
  <w:num w:numId="8">
    <w:abstractNumId w:val="7"/>
  </w:num>
  <w:num w:numId="9">
    <w:abstractNumId w:val="5"/>
  </w:num>
  <w:num w:numId="10">
    <w:abstractNumId w:val="10"/>
  </w:num>
  <w:num w:numId="11">
    <w:abstractNumId w:val="1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TMxMjY3NLIwMrNU0lEKTi0uzszPAykwrQUAx8GcbiwAAAA="/>
  </w:docVars>
  <w:rsids>
    <w:rsidRoot w:val="00AB40C1"/>
    <w:rsid w:val="00027852"/>
    <w:rsid w:val="00050440"/>
    <w:rsid w:val="00063A75"/>
    <w:rsid w:val="00063B61"/>
    <w:rsid w:val="000C67C7"/>
    <w:rsid w:val="000F218A"/>
    <w:rsid w:val="000F2FC2"/>
    <w:rsid w:val="00111046"/>
    <w:rsid w:val="00140365"/>
    <w:rsid w:val="00143320"/>
    <w:rsid w:val="001516AD"/>
    <w:rsid w:val="00166B9D"/>
    <w:rsid w:val="00185E94"/>
    <w:rsid w:val="001A3912"/>
    <w:rsid w:val="001A3D88"/>
    <w:rsid w:val="001E129B"/>
    <w:rsid w:val="00201462"/>
    <w:rsid w:val="00203DFC"/>
    <w:rsid w:val="00207896"/>
    <w:rsid w:val="00233368"/>
    <w:rsid w:val="00237376"/>
    <w:rsid w:val="00243EF4"/>
    <w:rsid w:val="002E5038"/>
    <w:rsid w:val="002F784C"/>
    <w:rsid w:val="003014BD"/>
    <w:rsid w:val="00303D84"/>
    <w:rsid w:val="00324C7E"/>
    <w:rsid w:val="0033216F"/>
    <w:rsid w:val="003418D0"/>
    <w:rsid w:val="00346CB8"/>
    <w:rsid w:val="003867BC"/>
    <w:rsid w:val="0039151F"/>
    <w:rsid w:val="003A7C1A"/>
    <w:rsid w:val="003F356A"/>
    <w:rsid w:val="003F5074"/>
    <w:rsid w:val="0041665E"/>
    <w:rsid w:val="00421F09"/>
    <w:rsid w:val="004315FB"/>
    <w:rsid w:val="00432E77"/>
    <w:rsid w:val="00446ABC"/>
    <w:rsid w:val="004858F5"/>
    <w:rsid w:val="004902C3"/>
    <w:rsid w:val="00491E13"/>
    <w:rsid w:val="004B52E3"/>
    <w:rsid w:val="005005BC"/>
    <w:rsid w:val="00507BB0"/>
    <w:rsid w:val="00535A23"/>
    <w:rsid w:val="00535B04"/>
    <w:rsid w:val="0054188C"/>
    <w:rsid w:val="005560E2"/>
    <w:rsid w:val="0055638C"/>
    <w:rsid w:val="0056656C"/>
    <w:rsid w:val="005704C9"/>
    <w:rsid w:val="00570644"/>
    <w:rsid w:val="005C0C71"/>
    <w:rsid w:val="005C4530"/>
    <w:rsid w:val="005F0360"/>
    <w:rsid w:val="005F0778"/>
    <w:rsid w:val="005F09FF"/>
    <w:rsid w:val="005F12F5"/>
    <w:rsid w:val="005F79B5"/>
    <w:rsid w:val="00636A3A"/>
    <w:rsid w:val="00637F23"/>
    <w:rsid w:val="006A3A98"/>
    <w:rsid w:val="006A7329"/>
    <w:rsid w:val="006F1939"/>
    <w:rsid w:val="007059A4"/>
    <w:rsid w:val="00712CF9"/>
    <w:rsid w:val="00754D79"/>
    <w:rsid w:val="007E303C"/>
    <w:rsid w:val="00807275"/>
    <w:rsid w:val="00826EE6"/>
    <w:rsid w:val="008366F4"/>
    <w:rsid w:val="008429DE"/>
    <w:rsid w:val="008610D1"/>
    <w:rsid w:val="00881266"/>
    <w:rsid w:val="00882F12"/>
    <w:rsid w:val="00895FBB"/>
    <w:rsid w:val="008A5F5A"/>
    <w:rsid w:val="008D1D8F"/>
    <w:rsid w:val="008F1AD4"/>
    <w:rsid w:val="00916973"/>
    <w:rsid w:val="009422F1"/>
    <w:rsid w:val="00945340"/>
    <w:rsid w:val="00975AA4"/>
    <w:rsid w:val="0097719C"/>
    <w:rsid w:val="009A0E53"/>
    <w:rsid w:val="009A13EE"/>
    <w:rsid w:val="009C3E76"/>
    <w:rsid w:val="009C46D9"/>
    <w:rsid w:val="009E3CD5"/>
    <w:rsid w:val="009E4F46"/>
    <w:rsid w:val="00A00663"/>
    <w:rsid w:val="00A040CB"/>
    <w:rsid w:val="00A04F44"/>
    <w:rsid w:val="00A332BF"/>
    <w:rsid w:val="00A45703"/>
    <w:rsid w:val="00A757BF"/>
    <w:rsid w:val="00AB40C1"/>
    <w:rsid w:val="00AB5480"/>
    <w:rsid w:val="00AF6605"/>
    <w:rsid w:val="00B022EB"/>
    <w:rsid w:val="00B05635"/>
    <w:rsid w:val="00B324BD"/>
    <w:rsid w:val="00B34079"/>
    <w:rsid w:val="00B64010"/>
    <w:rsid w:val="00B762D2"/>
    <w:rsid w:val="00B82325"/>
    <w:rsid w:val="00BB7CAA"/>
    <w:rsid w:val="00BC06EE"/>
    <w:rsid w:val="00BE40B1"/>
    <w:rsid w:val="00BF1EC4"/>
    <w:rsid w:val="00C01234"/>
    <w:rsid w:val="00C11AD0"/>
    <w:rsid w:val="00C13D89"/>
    <w:rsid w:val="00C22970"/>
    <w:rsid w:val="00CA3616"/>
    <w:rsid w:val="00CA3674"/>
    <w:rsid w:val="00CD74A9"/>
    <w:rsid w:val="00CE1629"/>
    <w:rsid w:val="00CE5349"/>
    <w:rsid w:val="00D31794"/>
    <w:rsid w:val="00D36D0F"/>
    <w:rsid w:val="00D92ADA"/>
    <w:rsid w:val="00E026CA"/>
    <w:rsid w:val="00E141D2"/>
    <w:rsid w:val="00E23293"/>
    <w:rsid w:val="00E37FD0"/>
    <w:rsid w:val="00E471CD"/>
    <w:rsid w:val="00E5194A"/>
    <w:rsid w:val="00E73263"/>
    <w:rsid w:val="00E758F1"/>
    <w:rsid w:val="00E8328C"/>
    <w:rsid w:val="00E95C43"/>
    <w:rsid w:val="00EA2ACF"/>
    <w:rsid w:val="00EF22B4"/>
    <w:rsid w:val="00F33CD8"/>
    <w:rsid w:val="00F517C5"/>
    <w:rsid w:val="00F57918"/>
    <w:rsid w:val="00F74947"/>
    <w:rsid w:val="00F75EA1"/>
    <w:rsid w:val="00F818B0"/>
    <w:rsid w:val="00FA19E0"/>
    <w:rsid w:val="00FB57D8"/>
    <w:rsid w:val="00FE79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AAF20"/>
  <w15:docId w15:val="{F3E94778-0B9F-4308-B885-8924D149D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36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40C1"/>
    <w:pPr>
      <w:ind w:left="720"/>
      <w:contextualSpacing/>
    </w:pPr>
  </w:style>
  <w:style w:type="table" w:styleId="TableGrid">
    <w:name w:val="Table Grid"/>
    <w:basedOn w:val="TableNormal"/>
    <w:uiPriority w:val="59"/>
    <w:rsid w:val="00A006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3616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CA3616"/>
    <w:rPr>
      <w:rFonts w:ascii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36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61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C16A6C-1123-4A07-AD46-0F05B76A8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83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ddi-Nigoha</dc:creator>
  <cp:keywords/>
  <dc:description/>
  <cp:lastModifiedBy>108-Dir1</cp:lastModifiedBy>
  <cp:revision>16</cp:revision>
  <cp:lastPrinted>2025-12-11T08:07:00Z</cp:lastPrinted>
  <dcterms:created xsi:type="dcterms:W3CDTF">2025-01-02T11:36:00Z</dcterms:created>
  <dcterms:modified xsi:type="dcterms:W3CDTF">2025-12-18T11:52:00Z</dcterms:modified>
</cp:coreProperties>
</file>